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B755B" w14:textId="084375D7" w:rsidR="007A3DED" w:rsidRDefault="007A3DED" w:rsidP="007A3DED">
      <w:pPr>
        <w:suppressLineNumbers/>
        <w:rPr>
          <w:b/>
          <w:bCs/>
        </w:rPr>
      </w:pPr>
      <w:r>
        <w:rPr>
          <w:b/>
          <w:bCs/>
        </w:rPr>
        <w:t>Figure 3–source data 2: Summary statistics for Figure 3-figure supplement 3</w:t>
      </w:r>
    </w:p>
    <w:p w14:paraId="1BBB0D05" w14:textId="77777777" w:rsidR="007A3DED" w:rsidRDefault="007A3DED" w:rsidP="007A3DED">
      <w:pPr>
        <w:suppressLineNumbers/>
        <w:rPr>
          <w:b/>
          <w:bCs/>
        </w:rPr>
      </w:pPr>
    </w:p>
    <w:tbl>
      <w:tblPr>
        <w:tblW w:w="5000" w:type="pct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392"/>
        <w:gridCol w:w="1029"/>
        <w:gridCol w:w="1438"/>
        <w:gridCol w:w="1594"/>
        <w:gridCol w:w="747"/>
        <w:gridCol w:w="490"/>
        <w:gridCol w:w="605"/>
        <w:gridCol w:w="560"/>
        <w:gridCol w:w="477"/>
        <w:gridCol w:w="444"/>
        <w:gridCol w:w="584"/>
      </w:tblGrid>
      <w:tr w:rsidR="00A7476B" w:rsidRPr="00F337E3" w14:paraId="1EDC4D31" w14:textId="77777777" w:rsidTr="00127F13">
        <w:trPr>
          <w:trHeight w:val="342"/>
        </w:trPr>
        <w:tc>
          <w:tcPr>
            <w:tcW w:w="3311" w:type="pct"/>
            <w:gridSpan w:val="5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4645983D" w14:textId="0A1DF77B" w:rsidR="002B11D9" w:rsidRPr="00F337E3" w:rsidRDefault="002B11D9" w:rsidP="00B91409">
            <w:pPr>
              <w:suppressLineNumbers/>
              <w:spacing w:before="240"/>
              <w:rPr>
                <w:b/>
                <w:bCs/>
                <w:color w:val="C00000"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 w:rsidR="00C030F1">
              <w:rPr>
                <w:b/>
                <w:bCs/>
                <w:sz w:val="16"/>
                <w:szCs w:val="16"/>
              </w:rPr>
              <w:t>3-fig. supplement 3</w:t>
            </w:r>
            <w:r w:rsidRPr="00F337E3">
              <w:rPr>
                <w:b/>
                <w:bCs/>
                <w:sz w:val="16"/>
                <w:szCs w:val="16"/>
              </w:rPr>
              <w:t>b: IV CURVE</w:t>
            </w:r>
            <w:r w:rsidR="00564C6F" w:rsidRPr="00F337E3">
              <w:rPr>
                <w:b/>
                <w:bCs/>
                <w:sz w:val="16"/>
                <w:szCs w:val="16"/>
              </w:rPr>
              <w:t xml:space="preserve"> (BaCl</w:t>
            </w:r>
            <w:r w:rsidR="00564C6F" w:rsidRPr="00F337E3">
              <w:rPr>
                <w:b/>
                <w:bCs/>
                <w:sz w:val="16"/>
                <w:szCs w:val="16"/>
                <w:vertAlign w:val="subscript"/>
              </w:rPr>
              <w:t>2</w:t>
            </w:r>
            <w:r w:rsidR="00564C6F"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62" w:type="pct"/>
            <w:tcBorders>
              <w:bottom w:val="single" w:sz="18" w:space="0" w:color="auto"/>
            </w:tcBorders>
          </w:tcPr>
          <w:p w14:paraId="76EE4163" w14:textId="77777777" w:rsidR="002B11D9" w:rsidRPr="00F337E3" w:rsidRDefault="002B11D9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bottom w:val="single" w:sz="18" w:space="0" w:color="auto"/>
            </w:tcBorders>
          </w:tcPr>
          <w:p w14:paraId="2D4F5C04" w14:textId="77777777" w:rsidR="002B11D9" w:rsidRPr="00F337E3" w:rsidRDefault="002B11D9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8" w:space="0" w:color="auto"/>
            </w:tcBorders>
          </w:tcPr>
          <w:p w14:paraId="5889D267" w14:textId="77777777" w:rsidR="002B11D9" w:rsidRPr="00F337E3" w:rsidRDefault="002B11D9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</w:tcPr>
          <w:p w14:paraId="3A59A82A" w14:textId="77777777" w:rsidR="002B11D9" w:rsidRPr="00F337E3" w:rsidRDefault="002B11D9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tcBorders>
              <w:bottom w:val="single" w:sz="18" w:space="0" w:color="auto"/>
            </w:tcBorders>
          </w:tcPr>
          <w:p w14:paraId="1C951892" w14:textId="77777777" w:rsidR="002B11D9" w:rsidRPr="00F337E3" w:rsidRDefault="002B11D9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</w:tr>
      <w:tr w:rsidR="00DB49C9" w:rsidRPr="00F337E3" w14:paraId="672C448A" w14:textId="77777777" w:rsidTr="00127F13">
        <w:trPr>
          <w:trHeight w:val="153"/>
        </w:trPr>
        <w:tc>
          <w:tcPr>
            <w:tcW w:w="744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048A1477" w14:textId="77777777" w:rsidR="002B11D9" w:rsidRPr="00F337E3" w:rsidRDefault="002B11D9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550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403FCD88" w14:textId="77777777" w:rsidR="002B11D9" w:rsidRPr="00F337E3" w:rsidRDefault="002B11D9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2018" w:type="pct"/>
            <w:gridSpan w:val="3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ABCAC00" w14:textId="01ABEEC3" w:rsidR="002B11D9" w:rsidRPr="00F337E3" w:rsidRDefault="002B11D9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ixed-effects ANOVA</w:t>
            </w:r>
          </w:p>
        </w:tc>
        <w:tc>
          <w:tcPr>
            <w:tcW w:w="262" w:type="pct"/>
            <w:tcBorders>
              <w:top w:val="single" w:sz="18" w:space="0" w:color="auto"/>
            </w:tcBorders>
            <w:vAlign w:val="bottom"/>
          </w:tcPr>
          <w:p w14:paraId="631F74C8" w14:textId="77777777" w:rsidR="002B11D9" w:rsidRPr="00F337E3" w:rsidRDefault="002B11D9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 w:val="restart"/>
            <w:tcBorders>
              <w:top w:val="single" w:sz="18" w:space="0" w:color="auto"/>
            </w:tcBorders>
            <w:vAlign w:val="bottom"/>
          </w:tcPr>
          <w:p w14:paraId="48D0155E" w14:textId="77777777" w:rsidR="002B11D9" w:rsidRPr="00F337E3" w:rsidRDefault="002B11D9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04" w:type="pct"/>
            <w:gridSpan w:val="4"/>
            <w:tcBorders>
              <w:top w:val="single" w:sz="18" w:space="0" w:color="auto"/>
            </w:tcBorders>
            <w:vAlign w:val="bottom"/>
          </w:tcPr>
          <w:p w14:paraId="71D08286" w14:textId="77777777" w:rsidR="002B11D9" w:rsidRPr="00F337E3" w:rsidRDefault="002B11D9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834861" w:rsidRPr="00F337E3" w14:paraId="6AB5E33D" w14:textId="77777777" w:rsidTr="00127F13">
        <w:trPr>
          <w:trHeight w:val="171"/>
        </w:trPr>
        <w:tc>
          <w:tcPr>
            <w:tcW w:w="744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4E57B2" w14:textId="77777777" w:rsidR="002B11D9" w:rsidRPr="00F337E3" w:rsidRDefault="002B11D9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vMerge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60872147" w14:textId="77777777" w:rsidR="002B11D9" w:rsidRPr="00F337E3" w:rsidRDefault="002B11D9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086C046C" w14:textId="77777777" w:rsidR="002B11D9" w:rsidRPr="00F337E3" w:rsidRDefault="002B11D9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Fixed effects </w:t>
            </w:r>
          </w:p>
          <w:p w14:paraId="3B1483EC" w14:textId="564DF991" w:rsidR="002B11D9" w:rsidRPr="00F337E3" w:rsidRDefault="002B11D9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(type III)</w:t>
            </w:r>
          </w:p>
        </w:tc>
        <w:tc>
          <w:tcPr>
            <w:tcW w:w="851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1D15DA7D" w14:textId="77777777" w:rsidR="002B11D9" w:rsidRPr="00F337E3" w:rsidRDefault="002B11D9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9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A6BBA82" w14:textId="4A36BC14" w:rsidR="002B11D9" w:rsidRPr="00F337E3" w:rsidRDefault="002B11D9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</w:t>
            </w:r>
            <w:r w:rsidR="009E187E" w:rsidRPr="00F337E3">
              <w:rPr>
                <w:b/>
                <w:bCs/>
                <w:sz w:val="16"/>
                <w:szCs w:val="16"/>
              </w:rPr>
              <w:t>-</w:t>
            </w:r>
            <w:r w:rsidRPr="00F337E3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62" w:type="pct"/>
            <w:tcBorders>
              <w:bottom w:val="single" w:sz="12" w:space="0" w:color="auto"/>
            </w:tcBorders>
            <w:vAlign w:val="bottom"/>
          </w:tcPr>
          <w:p w14:paraId="41DF09E8" w14:textId="77777777" w:rsidR="002B11D9" w:rsidRPr="00F337E3" w:rsidRDefault="002B11D9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/>
            <w:tcBorders>
              <w:bottom w:val="single" w:sz="12" w:space="0" w:color="auto"/>
            </w:tcBorders>
            <w:vAlign w:val="bottom"/>
          </w:tcPr>
          <w:p w14:paraId="248BECB7" w14:textId="77777777" w:rsidR="002B11D9" w:rsidRPr="00F337E3" w:rsidRDefault="002B11D9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2" w:space="0" w:color="auto"/>
            </w:tcBorders>
            <w:vAlign w:val="bottom"/>
          </w:tcPr>
          <w:p w14:paraId="2704DD62" w14:textId="77777777" w:rsidR="002B11D9" w:rsidRPr="00F337E3" w:rsidRDefault="002B11D9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bottom w:val="single" w:sz="12" w:space="0" w:color="auto"/>
            </w:tcBorders>
            <w:vAlign w:val="bottom"/>
          </w:tcPr>
          <w:p w14:paraId="00ADB539" w14:textId="77777777" w:rsidR="002B11D9" w:rsidRPr="00F337E3" w:rsidRDefault="002B11D9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bottom w:val="single" w:sz="12" w:space="0" w:color="auto"/>
            </w:tcBorders>
            <w:vAlign w:val="bottom"/>
          </w:tcPr>
          <w:p w14:paraId="230DFD29" w14:textId="77777777" w:rsidR="002B11D9" w:rsidRPr="00F337E3" w:rsidRDefault="002B11D9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01A26EB2" w14:textId="77777777" w:rsidTr="00127F13">
        <w:trPr>
          <w:trHeight w:val="90"/>
        </w:trPr>
        <w:tc>
          <w:tcPr>
            <w:tcW w:w="744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5EDB7C3A" w14:textId="7DADE942" w:rsidR="00564C6F" w:rsidRPr="00F337E3" w:rsidRDefault="00564C6F" w:rsidP="00B91409">
            <w:pPr>
              <w:suppressLineNumbers/>
              <w:spacing w:after="160" w:line="259" w:lineRule="auto"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re-BaCl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 xml:space="preserve">2 </w:t>
            </w:r>
            <w:r w:rsidRPr="00F337E3">
              <w:rPr>
                <w:b/>
                <w:bCs/>
                <w:sz w:val="16"/>
                <w:szCs w:val="16"/>
              </w:rPr>
              <w:t>(control)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539B628" w14:textId="364852F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320DE463" w14:textId="2AE1F705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851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F8B38" w14:textId="3D6DB130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8, 72) = 201.6</w:t>
            </w:r>
          </w:p>
        </w:tc>
        <w:tc>
          <w:tcPr>
            <w:tcW w:w="398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CDAB5" w14:textId="1F3BA65C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262" w:type="pct"/>
            <w:tcBorders>
              <w:top w:val="single" w:sz="12" w:space="0" w:color="auto"/>
              <w:bottom w:val="single" w:sz="6" w:space="0" w:color="auto"/>
            </w:tcBorders>
          </w:tcPr>
          <w:p w14:paraId="25AF12CB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4870C2B2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28EA1569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12" w:space="0" w:color="auto"/>
              <w:bottom w:val="single" w:sz="4" w:space="0" w:color="000000"/>
            </w:tcBorders>
          </w:tcPr>
          <w:p w14:paraId="37442274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12" w:space="0" w:color="auto"/>
              <w:bottom w:val="single" w:sz="4" w:space="0" w:color="000000"/>
            </w:tcBorders>
          </w:tcPr>
          <w:p w14:paraId="4BEA96A7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0FE9F5BE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4F7D56F7" w14:textId="0D23340D" w:rsidR="00564C6F" w:rsidRPr="00F337E3" w:rsidRDefault="00564C6F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Post-BaCl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 xml:space="preserve">2 </w:t>
            </w:r>
            <w:r w:rsidRPr="00F337E3">
              <w:rPr>
                <w:b/>
                <w:bCs/>
                <w:sz w:val="16"/>
                <w:szCs w:val="16"/>
              </w:rPr>
              <w:t>(control)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67E1355" w14:textId="3296BFCD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DB85B66" w14:textId="36D29969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748C0" w14:textId="2E252C1E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9) = 46.18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EA86B" w14:textId="4D82553E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451FF354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5C6AAEA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197C532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675087A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22D2E6B8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20CAA4B5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12" w:space="0" w:color="auto"/>
            </w:tcBorders>
            <w:shd w:val="clear" w:color="auto" w:fill="auto"/>
            <w:noWrap/>
          </w:tcPr>
          <w:p w14:paraId="1D8525C9" w14:textId="164CCABD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tcBorders>
              <w:top w:val="single" w:sz="4" w:space="0" w:color="000000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14:paraId="1807467F" w14:textId="74B7C22C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6A282BA2" w14:textId="5CB79D1C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1EDA38" w14:textId="01042CEF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8, 55) = 45.52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A64D32" w14:textId="39012490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12" w:space="0" w:color="auto"/>
            </w:tcBorders>
          </w:tcPr>
          <w:p w14:paraId="4AEC2924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12" w:space="0" w:color="auto"/>
              <w:right w:val="single" w:sz="4" w:space="0" w:color="auto"/>
            </w:tcBorders>
          </w:tcPr>
          <w:p w14:paraId="60F329D6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12" w:space="0" w:color="auto"/>
            </w:tcBorders>
          </w:tcPr>
          <w:p w14:paraId="6B98D5D3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12" w:space="0" w:color="auto"/>
            </w:tcBorders>
          </w:tcPr>
          <w:p w14:paraId="614FECBF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12" w:space="0" w:color="auto"/>
            </w:tcBorders>
          </w:tcPr>
          <w:p w14:paraId="523A4735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CF225B" w:rsidRPr="00F337E3" w14:paraId="3F9F97AD" w14:textId="77777777" w:rsidTr="00127F13">
        <w:trPr>
          <w:trHeight w:val="77"/>
        </w:trPr>
        <w:tc>
          <w:tcPr>
            <w:tcW w:w="744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</w:tcPr>
          <w:p w14:paraId="580F890C" w14:textId="76534CD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re BaCl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 xml:space="preserve">2 </w:t>
            </w:r>
            <w:r w:rsidRPr="00F337E3">
              <w:rPr>
                <w:b/>
                <w:bCs/>
                <w:sz w:val="16"/>
                <w:szCs w:val="16"/>
              </w:rPr>
              <w:t>(</w:t>
            </w: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67096CFF" w14:textId="33EB3873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6FA75218" w14:textId="31290CF6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851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01054C4C" w14:textId="722AF03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8, 96) = 81.41</w:t>
            </w:r>
          </w:p>
        </w:tc>
        <w:tc>
          <w:tcPr>
            <w:tcW w:w="398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434CB08A" w14:textId="6814D02A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262" w:type="pct"/>
            <w:tcBorders>
              <w:top w:val="single" w:sz="12" w:space="0" w:color="auto"/>
              <w:bottom w:val="single" w:sz="6" w:space="0" w:color="auto"/>
            </w:tcBorders>
          </w:tcPr>
          <w:p w14:paraId="701D690F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33546254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474D1059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12" w:space="0" w:color="auto"/>
              <w:bottom w:val="single" w:sz="4" w:space="0" w:color="000000"/>
            </w:tcBorders>
          </w:tcPr>
          <w:p w14:paraId="72790C62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12" w:space="0" w:color="auto"/>
              <w:bottom w:val="single" w:sz="4" w:space="0" w:color="000000"/>
            </w:tcBorders>
          </w:tcPr>
          <w:p w14:paraId="28DCF494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45FA7DB0" w14:textId="77777777" w:rsidTr="00127F13">
        <w:trPr>
          <w:trHeight w:val="54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91D6F2D" w14:textId="0A710D8D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ost-BaCl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 xml:space="preserve">2 </w:t>
            </w:r>
            <w:r w:rsidRPr="00F337E3">
              <w:rPr>
                <w:b/>
                <w:bCs/>
                <w:sz w:val="16"/>
                <w:szCs w:val="16"/>
              </w:rPr>
              <w:t>(</w:t>
            </w: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193EC666" w14:textId="68E3ACA5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184E019C" w14:textId="2E8F2A1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03A08D40" w14:textId="7E5364EC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12) = 12.46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41577FFB" w14:textId="1291E1E8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41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54D58EB5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FD09D62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1327419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79C9F1A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3E906EE1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DB49C9" w:rsidRPr="00F337E3" w14:paraId="4DA6279F" w14:textId="77777777" w:rsidTr="00127F13">
        <w:trPr>
          <w:trHeight w:val="60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042F2244" w14:textId="7777777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1F4237BD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4A610781" w14:textId="7A4AD22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0769C266" w14:textId="071487F9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8, 64) = 20.46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7F53710F" w14:textId="2F1D439D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3F253A85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242D3B7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28C0CD54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791CBB0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7F3FCCF1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DB49C9" w:rsidRPr="00F337E3" w14:paraId="24E92C62" w14:textId="77777777" w:rsidTr="00127F13">
        <w:trPr>
          <w:trHeight w:val="340"/>
        </w:trPr>
        <w:tc>
          <w:tcPr>
            <w:tcW w:w="3311" w:type="pct"/>
            <w:gridSpan w:val="5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0B7D5B6B" w14:textId="1FFEB978" w:rsidR="00564C6F" w:rsidRPr="00F337E3" w:rsidRDefault="00C030F1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>
              <w:rPr>
                <w:b/>
                <w:bCs/>
                <w:sz w:val="16"/>
                <w:szCs w:val="16"/>
              </w:rPr>
              <w:t>3-fig. supplement 3c</w:t>
            </w:r>
            <w:r w:rsidR="00564C6F" w:rsidRPr="00F337E3">
              <w:rPr>
                <w:b/>
                <w:bCs/>
                <w:sz w:val="16"/>
                <w:szCs w:val="16"/>
              </w:rPr>
              <w:t xml:space="preserve">: </w:t>
            </w:r>
            <w:bookmarkStart w:id="0" w:name="OLE_LINK8"/>
            <w:r w:rsidR="00564C6F" w:rsidRPr="00F337E3">
              <w:rPr>
                <w:sz w:val="22"/>
                <w:szCs w:val="22"/>
              </w:rPr>
              <w:t>Δ</w:t>
            </w:r>
            <w:bookmarkEnd w:id="0"/>
            <w:r w:rsidR="00564C6F" w:rsidRPr="00F337E3">
              <w:rPr>
                <w:b/>
                <w:bCs/>
                <w:sz w:val="16"/>
                <w:szCs w:val="16"/>
              </w:rPr>
              <w:t>IV CURVE (BaCl</w:t>
            </w:r>
            <w:r w:rsidR="00564C6F" w:rsidRPr="00F337E3">
              <w:rPr>
                <w:b/>
                <w:bCs/>
                <w:sz w:val="16"/>
                <w:szCs w:val="16"/>
                <w:vertAlign w:val="subscript"/>
              </w:rPr>
              <w:t>2</w:t>
            </w:r>
            <w:r w:rsidR="00564C6F"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18" w:space="0" w:color="auto"/>
            </w:tcBorders>
          </w:tcPr>
          <w:p w14:paraId="6328D0F7" w14:textId="77777777" w:rsidR="00564C6F" w:rsidRPr="00F337E3" w:rsidRDefault="00564C6F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bottom w:val="single" w:sz="18" w:space="0" w:color="auto"/>
            </w:tcBorders>
          </w:tcPr>
          <w:p w14:paraId="2FE57D4E" w14:textId="77777777" w:rsidR="00564C6F" w:rsidRPr="00F337E3" w:rsidRDefault="00564C6F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8" w:space="0" w:color="auto"/>
            </w:tcBorders>
          </w:tcPr>
          <w:p w14:paraId="1204F08E" w14:textId="77777777" w:rsidR="00564C6F" w:rsidRPr="00F337E3" w:rsidRDefault="00564C6F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</w:tcPr>
          <w:p w14:paraId="628D3B8B" w14:textId="77777777" w:rsidR="00564C6F" w:rsidRPr="00F337E3" w:rsidRDefault="00564C6F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tcBorders>
              <w:bottom w:val="single" w:sz="18" w:space="0" w:color="auto"/>
            </w:tcBorders>
          </w:tcPr>
          <w:p w14:paraId="5F323A08" w14:textId="77777777" w:rsidR="00564C6F" w:rsidRPr="00F337E3" w:rsidRDefault="00564C6F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</w:tr>
      <w:tr w:rsidR="00CF225B" w:rsidRPr="00F337E3" w14:paraId="2BCA347C" w14:textId="77777777" w:rsidTr="00127F13">
        <w:trPr>
          <w:trHeight w:val="153"/>
        </w:trPr>
        <w:tc>
          <w:tcPr>
            <w:tcW w:w="744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20587F86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550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7E20FBF0" w14:textId="7777777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2018" w:type="pct"/>
            <w:gridSpan w:val="3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526E123C" w14:textId="7777777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ixed-effects ANOVA</w:t>
            </w:r>
          </w:p>
        </w:tc>
        <w:tc>
          <w:tcPr>
            <w:tcW w:w="262" w:type="pct"/>
            <w:tcBorders>
              <w:top w:val="single" w:sz="18" w:space="0" w:color="auto"/>
            </w:tcBorders>
            <w:vAlign w:val="bottom"/>
          </w:tcPr>
          <w:p w14:paraId="63BE5EF0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 w:val="restart"/>
            <w:tcBorders>
              <w:top w:val="single" w:sz="18" w:space="0" w:color="auto"/>
            </w:tcBorders>
            <w:vAlign w:val="bottom"/>
          </w:tcPr>
          <w:p w14:paraId="194D008C" w14:textId="7777777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04" w:type="pct"/>
            <w:gridSpan w:val="4"/>
            <w:tcBorders>
              <w:top w:val="single" w:sz="18" w:space="0" w:color="auto"/>
            </w:tcBorders>
            <w:vAlign w:val="bottom"/>
          </w:tcPr>
          <w:p w14:paraId="3A1AA8CB" w14:textId="7777777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DB49C9" w:rsidRPr="00F337E3" w14:paraId="58E5B6E5" w14:textId="77777777" w:rsidTr="00127F13">
        <w:trPr>
          <w:trHeight w:val="171"/>
        </w:trPr>
        <w:tc>
          <w:tcPr>
            <w:tcW w:w="744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4C507E" w14:textId="7777777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vMerge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15B8A447" w14:textId="7777777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6782FB9A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Fixed effects </w:t>
            </w:r>
          </w:p>
          <w:p w14:paraId="26FB2B8C" w14:textId="77777777" w:rsidR="00564C6F" w:rsidRPr="00F337E3" w:rsidRDefault="00564C6F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(type III)</w:t>
            </w:r>
          </w:p>
        </w:tc>
        <w:tc>
          <w:tcPr>
            <w:tcW w:w="851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0CC26338" w14:textId="77777777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9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650827" w14:textId="3AD9F979" w:rsidR="00564C6F" w:rsidRPr="00F337E3" w:rsidRDefault="00564C6F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</w:t>
            </w:r>
            <w:r w:rsidR="009E187E" w:rsidRPr="00F337E3">
              <w:rPr>
                <w:b/>
                <w:bCs/>
                <w:sz w:val="16"/>
                <w:szCs w:val="16"/>
              </w:rPr>
              <w:t>-</w:t>
            </w:r>
            <w:r w:rsidRPr="00F337E3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62" w:type="pct"/>
            <w:tcBorders>
              <w:bottom w:val="single" w:sz="12" w:space="0" w:color="auto"/>
            </w:tcBorders>
            <w:vAlign w:val="bottom"/>
          </w:tcPr>
          <w:p w14:paraId="76F68B78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/>
            <w:tcBorders>
              <w:bottom w:val="single" w:sz="12" w:space="0" w:color="auto"/>
            </w:tcBorders>
            <w:vAlign w:val="bottom"/>
          </w:tcPr>
          <w:p w14:paraId="6B51697C" w14:textId="77777777" w:rsidR="00564C6F" w:rsidRPr="00F337E3" w:rsidRDefault="00564C6F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2" w:space="0" w:color="auto"/>
            </w:tcBorders>
            <w:vAlign w:val="bottom"/>
          </w:tcPr>
          <w:p w14:paraId="2D48B3A8" w14:textId="77777777" w:rsidR="00564C6F" w:rsidRPr="00F337E3" w:rsidRDefault="00564C6F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bottom w:val="single" w:sz="12" w:space="0" w:color="auto"/>
            </w:tcBorders>
            <w:vAlign w:val="bottom"/>
          </w:tcPr>
          <w:p w14:paraId="59210660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bottom w:val="single" w:sz="12" w:space="0" w:color="auto"/>
            </w:tcBorders>
            <w:vAlign w:val="bottom"/>
          </w:tcPr>
          <w:p w14:paraId="62FE829D" w14:textId="77777777" w:rsidR="00564C6F" w:rsidRPr="00F337E3" w:rsidRDefault="00564C6F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DB49C9" w:rsidRPr="00F337E3" w14:paraId="3376685D" w14:textId="77777777" w:rsidTr="00127F13">
        <w:trPr>
          <w:trHeight w:val="90"/>
        </w:trPr>
        <w:tc>
          <w:tcPr>
            <w:tcW w:w="744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7FA664AD" w14:textId="77777777" w:rsidR="003A7AEC" w:rsidRPr="00F337E3" w:rsidRDefault="003A7AEC" w:rsidP="00B91409">
            <w:pPr>
              <w:suppressLineNumbers/>
              <w:spacing w:after="160" w:line="259" w:lineRule="auto"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re-BaCl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 xml:space="preserve">2 </w:t>
            </w:r>
            <w:r w:rsidRPr="00F337E3">
              <w:rPr>
                <w:b/>
                <w:bCs/>
                <w:sz w:val="16"/>
                <w:szCs w:val="16"/>
              </w:rPr>
              <w:t>(control)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D7139DC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6BC56DE2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851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56373" w14:textId="4B567DD2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8, 72) = 4.337</w:t>
            </w:r>
          </w:p>
        </w:tc>
        <w:tc>
          <w:tcPr>
            <w:tcW w:w="398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4FF6E" w14:textId="15E2F136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03</w:t>
            </w:r>
          </w:p>
        </w:tc>
        <w:tc>
          <w:tcPr>
            <w:tcW w:w="262" w:type="pct"/>
            <w:tcBorders>
              <w:top w:val="single" w:sz="12" w:space="0" w:color="auto"/>
              <w:bottom w:val="single" w:sz="6" w:space="0" w:color="auto"/>
            </w:tcBorders>
          </w:tcPr>
          <w:p w14:paraId="3217F1D5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5BA54E2C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6FB4C6FF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12" w:space="0" w:color="auto"/>
              <w:bottom w:val="single" w:sz="4" w:space="0" w:color="000000"/>
            </w:tcBorders>
          </w:tcPr>
          <w:p w14:paraId="05431CC0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12" w:space="0" w:color="auto"/>
              <w:bottom w:val="single" w:sz="4" w:space="0" w:color="000000"/>
            </w:tcBorders>
          </w:tcPr>
          <w:p w14:paraId="7AB2ABD1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7F01EF16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608E7FF0" w14:textId="77777777" w:rsidR="003A7AEC" w:rsidRPr="00F337E3" w:rsidRDefault="003A7AEC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Post-BaCl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 xml:space="preserve">2 </w:t>
            </w:r>
            <w:r w:rsidRPr="00F337E3">
              <w:rPr>
                <w:b/>
                <w:bCs/>
                <w:sz w:val="16"/>
                <w:szCs w:val="16"/>
              </w:rPr>
              <w:t>(control)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5CF1751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  <w:hideMark/>
          </w:tcPr>
          <w:p w14:paraId="04BE654E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123E0" w14:textId="53D343C9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9) = 2.310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A073E" w14:textId="142C87C1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1629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50C49835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1101C6C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021F15AF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D8F81C2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0571EF9C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834861" w:rsidRPr="00F337E3" w14:paraId="2F07A9A6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12" w:space="0" w:color="auto"/>
            </w:tcBorders>
            <w:shd w:val="clear" w:color="auto" w:fill="auto"/>
            <w:noWrap/>
          </w:tcPr>
          <w:p w14:paraId="083E20C6" w14:textId="77777777" w:rsidR="003A7AEC" w:rsidRPr="00F337E3" w:rsidRDefault="003A7AEC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tcBorders>
              <w:top w:val="single" w:sz="4" w:space="0" w:color="000000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14:paraId="527BF01F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77B7A4D5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B3B7BD5" w14:textId="2496B291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8, 56) = 0.3825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0A8F58" w14:textId="15AE3DD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9255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12" w:space="0" w:color="auto"/>
            </w:tcBorders>
          </w:tcPr>
          <w:p w14:paraId="7429EB32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12" w:space="0" w:color="auto"/>
              <w:right w:val="single" w:sz="4" w:space="0" w:color="auto"/>
            </w:tcBorders>
          </w:tcPr>
          <w:p w14:paraId="0730E144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12" w:space="0" w:color="auto"/>
            </w:tcBorders>
          </w:tcPr>
          <w:p w14:paraId="793EAA2B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12" w:space="0" w:color="auto"/>
            </w:tcBorders>
          </w:tcPr>
          <w:p w14:paraId="741323DC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12" w:space="0" w:color="auto"/>
            </w:tcBorders>
          </w:tcPr>
          <w:p w14:paraId="1D53B306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834861" w:rsidRPr="00F337E3" w14:paraId="7D698B97" w14:textId="77777777" w:rsidTr="00127F13">
        <w:trPr>
          <w:trHeight w:val="77"/>
        </w:trPr>
        <w:tc>
          <w:tcPr>
            <w:tcW w:w="744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</w:tcPr>
          <w:p w14:paraId="54040F2F" w14:textId="77777777" w:rsidR="003A7AEC" w:rsidRPr="00F337E3" w:rsidRDefault="003A7AE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re BaCl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 xml:space="preserve">2 </w:t>
            </w:r>
            <w:r w:rsidRPr="00F337E3">
              <w:rPr>
                <w:b/>
                <w:bCs/>
                <w:sz w:val="16"/>
                <w:szCs w:val="16"/>
              </w:rPr>
              <w:t>(</w:t>
            </w: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3AC75BA9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</w:t>
            </w:r>
          </w:p>
        </w:tc>
        <w:tc>
          <w:tcPr>
            <w:tcW w:w="768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0D143737" w14:textId="77777777" w:rsidR="003A7AEC" w:rsidRPr="00F337E3" w:rsidRDefault="003A7AE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851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5B970422" w14:textId="2CD95F58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8, 96) = 12.53</w:t>
            </w:r>
          </w:p>
        </w:tc>
        <w:tc>
          <w:tcPr>
            <w:tcW w:w="398" w:type="pct"/>
            <w:tcBorders>
              <w:top w:val="single" w:sz="12" w:space="0" w:color="auto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4B866D4F" w14:textId="157C9F32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262" w:type="pct"/>
            <w:tcBorders>
              <w:top w:val="single" w:sz="12" w:space="0" w:color="auto"/>
              <w:bottom w:val="single" w:sz="6" w:space="0" w:color="auto"/>
            </w:tcBorders>
          </w:tcPr>
          <w:p w14:paraId="7F1C4B2F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12" w:space="0" w:color="auto"/>
              <w:bottom w:val="single" w:sz="4" w:space="0" w:color="000000"/>
              <w:right w:val="single" w:sz="4" w:space="0" w:color="auto"/>
            </w:tcBorders>
          </w:tcPr>
          <w:p w14:paraId="7B7D41F5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12" w:space="0" w:color="auto"/>
              <w:left w:val="single" w:sz="4" w:space="0" w:color="auto"/>
              <w:bottom w:val="single" w:sz="4" w:space="0" w:color="000000"/>
            </w:tcBorders>
          </w:tcPr>
          <w:p w14:paraId="0F5845D3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12" w:space="0" w:color="auto"/>
              <w:bottom w:val="single" w:sz="4" w:space="0" w:color="000000"/>
            </w:tcBorders>
          </w:tcPr>
          <w:p w14:paraId="487B5FD5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12" w:space="0" w:color="auto"/>
              <w:bottom w:val="single" w:sz="4" w:space="0" w:color="000000"/>
            </w:tcBorders>
          </w:tcPr>
          <w:p w14:paraId="4018405A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834861" w:rsidRPr="00F337E3" w14:paraId="27664FD5" w14:textId="77777777" w:rsidTr="00127F13">
        <w:trPr>
          <w:trHeight w:val="54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551D2A52" w14:textId="77777777" w:rsidR="003A7AEC" w:rsidRPr="00F337E3" w:rsidRDefault="003A7AE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ost-BaCl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 xml:space="preserve">2 </w:t>
            </w:r>
            <w:r w:rsidRPr="00F337E3">
              <w:rPr>
                <w:b/>
                <w:bCs/>
                <w:sz w:val="16"/>
                <w:szCs w:val="16"/>
              </w:rPr>
              <w:t>(</w:t>
            </w: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5AED7F67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643D76AC" w14:textId="77777777" w:rsidR="003A7AEC" w:rsidRPr="00F337E3" w:rsidRDefault="003A7AE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24FE7FAD" w14:textId="5ED4EBC6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12) = 0.7970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5274C57F" w14:textId="7521E509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3895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64C97512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F9D2EE0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C1BFA19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856902A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7BE55121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834861" w:rsidRPr="00F337E3" w14:paraId="0B6F7C69" w14:textId="77777777" w:rsidTr="00127F13">
        <w:trPr>
          <w:trHeight w:val="60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B116723" w14:textId="77777777" w:rsidR="003A7AEC" w:rsidRPr="00F337E3" w:rsidRDefault="003A7AEC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05AE6B81" w14:textId="77777777" w:rsidR="003A7AEC" w:rsidRPr="00F337E3" w:rsidRDefault="003A7AEC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0F5EF9C6" w14:textId="77777777" w:rsidR="003A7AEC" w:rsidRPr="00F337E3" w:rsidRDefault="003A7AEC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49A0E676" w14:textId="467BDA6D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8, 64) = 2.306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3CB62C49" w14:textId="68B4DBA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307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33CDCA2E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8D2227F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0824F89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231F5BE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21AD2BA1" w14:textId="77777777" w:rsidR="003A7AEC" w:rsidRPr="00F337E3" w:rsidRDefault="003A7AEC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A7476B" w:rsidRPr="00F337E3" w14:paraId="46776B77" w14:textId="77777777" w:rsidTr="00127F13">
        <w:trPr>
          <w:trHeight w:val="340"/>
        </w:trPr>
        <w:tc>
          <w:tcPr>
            <w:tcW w:w="3311" w:type="pct"/>
            <w:gridSpan w:val="5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67C1A365" w14:textId="01727BA9" w:rsidR="00A27660" w:rsidRPr="00F337E3" w:rsidRDefault="00C030F1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>
              <w:rPr>
                <w:b/>
                <w:bCs/>
                <w:sz w:val="16"/>
                <w:szCs w:val="16"/>
              </w:rPr>
              <w:t>3-fig. supplement 3e</w:t>
            </w:r>
            <w:r w:rsidR="00A27660" w:rsidRPr="00F337E3">
              <w:rPr>
                <w:b/>
                <w:bCs/>
                <w:sz w:val="16"/>
                <w:szCs w:val="16"/>
              </w:rPr>
              <w:t>: IV CURVE (BaCl</w:t>
            </w:r>
            <w:r w:rsidR="00A27660" w:rsidRPr="00F337E3">
              <w:rPr>
                <w:b/>
                <w:bCs/>
                <w:sz w:val="16"/>
                <w:szCs w:val="16"/>
                <w:vertAlign w:val="subscript"/>
              </w:rPr>
              <w:t>2</w:t>
            </w:r>
            <w:r w:rsidR="00A27660" w:rsidRPr="00F337E3">
              <w:rPr>
                <w:b/>
                <w:bCs/>
                <w:sz w:val="16"/>
                <w:szCs w:val="16"/>
              </w:rPr>
              <w:t>-sensitive current)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18" w:space="0" w:color="auto"/>
            </w:tcBorders>
          </w:tcPr>
          <w:p w14:paraId="0AA6563A" w14:textId="77777777" w:rsidR="00A27660" w:rsidRPr="00F337E3" w:rsidRDefault="00A27660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bottom w:val="single" w:sz="18" w:space="0" w:color="auto"/>
            </w:tcBorders>
          </w:tcPr>
          <w:p w14:paraId="2A469E34" w14:textId="77777777" w:rsidR="00A27660" w:rsidRPr="00F337E3" w:rsidRDefault="00A27660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8" w:space="0" w:color="auto"/>
            </w:tcBorders>
          </w:tcPr>
          <w:p w14:paraId="722FEE08" w14:textId="77777777" w:rsidR="00A27660" w:rsidRPr="00F337E3" w:rsidRDefault="00A27660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</w:tcPr>
          <w:p w14:paraId="33CB8B23" w14:textId="77777777" w:rsidR="00A27660" w:rsidRPr="00F337E3" w:rsidRDefault="00A27660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tcBorders>
              <w:bottom w:val="single" w:sz="18" w:space="0" w:color="auto"/>
            </w:tcBorders>
          </w:tcPr>
          <w:p w14:paraId="22A59CA7" w14:textId="77777777" w:rsidR="00A27660" w:rsidRPr="00F337E3" w:rsidRDefault="00A27660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</w:tr>
      <w:tr w:rsidR="00DB49C9" w:rsidRPr="00F337E3" w14:paraId="4B19EEFB" w14:textId="77777777" w:rsidTr="00127F13">
        <w:trPr>
          <w:trHeight w:val="153"/>
        </w:trPr>
        <w:tc>
          <w:tcPr>
            <w:tcW w:w="744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E6281EE" w14:textId="77777777" w:rsidR="00A27660" w:rsidRPr="00F337E3" w:rsidRDefault="00A27660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550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541F6F29" w14:textId="77777777" w:rsidR="00A27660" w:rsidRPr="00F337E3" w:rsidRDefault="00A27660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2018" w:type="pct"/>
            <w:gridSpan w:val="3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54F860B8" w14:textId="77777777" w:rsidR="00A27660" w:rsidRPr="00F337E3" w:rsidRDefault="00A27660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Mixed-effects ANOVA</w:t>
            </w:r>
          </w:p>
        </w:tc>
        <w:tc>
          <w:tcPr>
            <w:tcW w:w="262" w:type="pct"/>
            <w:tcBorders>
              <w:top w:val="single" w:sz="18" w:space="0" w:color="auto"/>
            </w:tcBorders>
            <w:vAlign w:val="bottom"/>
          </w:tcPr>
          <w:p w14:paraId="57A3511A" w14:textId="77777777" w:rsidR="00A27660" w:rsidRPr="00F337E3" w:rsidRDefault="00A27660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 w:val="restart"/>
            <w:tcBorders>
              <w:top w:val="single" w:sz="18" w:space="0" w:color="auto"/>
            </w:tcBorders>
            <w:vAlign w:val="bottom"/>
          </w:tcPr>
          <w:p w14:paraId="2F6B3F9E" w14:textId="77777777" w:rsidR="00A27660" w:rsidRPr="00F337E3" w:rsidRDefault="00A27660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04" w:type="pct"/>
            <w:gridSpan w:val="4"/>
            <w:tcBorders>
              <w:top w:val="single" w:sz="18" w:space="0" w:color="auto"/>
            </w:tcBorders>
            <w:vAlign w:val="bottom"/>
          </w:tcPr>
          <w:p w14:paraId="40745CD3" w14:textId="77777777" w:rsidR="00A27660" w:rsidRPr="00F337E3" w:rsidRDefault="00A27660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DB49C9" w:rsidRPr="00F337E3" w14:paraId="1DC379B7" w14:textId="77777777" w:rsidTr="00127F13">
        <w:trPr>
          <w:trHeight w:val="171"/>
        </w:trPr>
        <w:tc>
          <w:tcPr>
            <w:tcW w:w="744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F1F557" w14:textId="77777777" w:rsidR="00A27660" w:rsidRPr="00F337E3" w:rsidRDefault="00A27660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vMerge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295DE280" w14:textId="77777777" w:rsidR="00A27660" w:rsidRPr="00F337E3" w:rsidRDefault="00A27660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11C6FE74" w14:textId="77777777" w:rsidR="00A27660" w:rsidRPr="00F337E3" w:rsidRDefault="00A27660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Fixed effects </w:t>
            </w:r>
          </w:p>
          <w:p w14:paraId="1A1C533A" w14:textId="77777777" w:rsidR="00A27660" w:rsidRPr="00F337E3" w:rsidRDefault="00A27660" w:rsidP="00B91409">
            <w:pPr>
              <w:suppressLineNumbers/>
              <w:rPr>
                <w:i/>
                <w:iCs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(type III)</w:t>
            </w:r>
          </w:p>
        </w:tc>
        <w:tc>
          <w:tcPr>
            <w:tcW w:w="851" w:type="pct"/>
            <w:tcBorders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4BB19C8E" w14:textId="77777777" w:rsidR="00A27660" w:rsidRPr="00F337E3" w:rsidRDefault="00A27660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9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7CFCE2C" w14:textId="78576BE4" w:rsidR="00A27660" w:rsidRPr="00F337E3" w:rsidRDefault="00A27660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</w:t>
            </w:r>
            <w:r w:rsidR="009E187E" w:rsidRPr="00F337E3">
              <w:rPr>
                <w:b/>
                <w:bCs/>
                <w:sz w:val="16"/>
                <w:szCs w:val="16"/>
              </w:rPr>
              <w:t>-</w:t>
            </w:r>
            <w:r w:rsidRPr="00F337E3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62" w:type="pct"/>
            <w:tcBorders>
              <w:bottom w:val="single" w:sz="12" w:space="0" w:color="auto"/>
            </w:tcBorders>
            <w:vAlign w:val="bottom"/>
          </w:tcPr>
          <w:p w14:paraId="7A255EF9" w14:textId="77777777" w:rsidR="00A27660" w:rsidRPr="00F337E3" w:rsidRDefault="00A27660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/>
            <w:tcBorders>
              <w:bottom w:val="single" w:sz="12" w:space="0" w:color="auto"/>
            </w:tcBorders>
            <w:vAlign w:val="bottom"/>
          </w:tcPr>
          <w:p w14:paraId="06B9735E" w14:textId="77777777" w:rsidR="00A27660" w:rsidRPr="00F337E3" w:rsidRDefault="00A27660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2" w:space="0" w:color="auto"/>
            </w:tcBorders>
            <w:vAlign w:val="bottom"/>
          </w:tcPr>
          <w:p w14:paraId="138B88D6" w14:textId="77777777" w:rsidR="00A27660" w:rsidRPr="00F337E3" w:rsidRDefault="00A27660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bottom w:val="single" w:sz="12" w:space="0" w:color="auto"/>
            </w:tcBorders>
            <w:vAlign w:val="bottom"/>
          </w:tcPr>
          <w:p w14:paraId="6B0D293F" w14:textId="77777777" w:rsidR="00A27660" w:rsidRPr="00F337E3" w:rsidRDefault="00A27660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bottom w:val="single" w:sz="12" w:space="0" w:color="auto"/>
            </w:tcBorders>
            <w:vAlign w:val="bottom"/>
          </w:tcPr>
          <w:p w14:paraId="72F435DE" w14:textId="77777777" w:rsidR="00A27660" w:rsidRPr="00F337E3" w:rsidRDefault="00A27660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A7476B" w:rsidRPr="00F337E3" w14:paraId="2156D279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351515E6" w14:textId="4F6A4D69" w:rsidR="00CF225B" w:rsidRPr="00F337E3" w:rsidRDefault="00CF225B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04F5E4F3" w14:textId="4CC0F7C0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685CE593" w14:textId="21ED5293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4EE02FCD" w14:textId="2885925E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.252, 19.41) = 92.62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0996A324" w14:textId="274CE622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262" w:type="pct"/>
            <w:tcBorders>
              <w:top w:val="single" w:sz="12" w:space="0" w:color="auto"/>
              <w:bottom w:val="single" w:sz="6" w:space="0" w:color="auto"/>
            </w:tcBorders>
          </w:tcPr>
          <w:p w14:paraId="72FD637B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DDE69DB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588FE048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29C0F63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58070BA6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CF225B" w:rsidRPr="00F337E3" w14:paraId="71A36C56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1853974" w14:textId="1B060C66" w:rsidR="00CF225B" w:rsidRPr="00F337E3" w:rsidRDefault="00CF225B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3EF9E478" w14:textId="52166425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13BE9475" w14:textId="400CB708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151FD36" w14:textId="42D694B5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21) = 1.036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16BB6A5" w14:textId="3D13C5B0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3204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6C4A89FE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29CBC01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51E52709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F1778B5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227EB2F0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A7476B" w:rsidRPr="00F337E3" w14:paraId="7FF34C36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8" w:space="0" w:color="auto"/>
            </w:tcBorders>
            <w:shd w:val="clear" w:color="auto" w:fill="auto"/>
            <w:noWrap/>
          </w:tcPr>
          <w:p w14:paraId="1AD52667" w14:textId="77777777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tcBorders>
              <w:top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14:paraId="7E2F0AF7" w14:textId="77777777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6DC4A5DB" w14:textId="77777777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Voltage step x 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8" w:space="0" w:color="auto"/>
            </w:tcBorders>
            <w:shd w:val="clear" w:color="auto" w:fill="auto"/>
            <w:noWrap/>
            <w:hideMark/>
          </w:tcPr>
          <w:p w14:paraId="2C1BB3C7" w14:textId="789A0688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8, 124) = 7.724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8" w:space="0" w:color="auto"/>
            </w:tcBorders>
            <w:shd w:val="clear" w:color="auto" w:fill="auto"/>
            <w:noWrap/>
            <w:hideMark/>
          </w:tcPr>
          <w:p w14:paraId="3DCC9E74" w14:textId="3A735798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8" w:space="0" w:color="auto"/>
            </w:tcBorders>
          </w:tcPr>
          <w:p w14:paraId="6DE794B7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8" w:space="0" w:color="auto"/>
              <w:right w:val="single" w:sz="4" w:space="0" w:color="auto"/>
            </w:tcBorders>
          </w:tcPr>
          <w:p w14:paraId="684122BE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8" w:space="0" w:color="auto"/>
            </w:tcBorders>
          </w:tcPr>
          <w:p w14:paraId="25DED361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8" w:space="0" w:color="auto"/>
            </w:tcBorders>
          </w:tcPr>
          <w:p w14:paraId="705FE97B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8" w:space="0" w:color="auto"/>
            </w:tcBorders>
          </w:tcPr>
          <w:p w14:paraId="2A8D0B32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</w:tr>
      <w:tr w:rsidR="00CF225B" w:rsidRPr="00F337E3" w14:paraId="5A21BB32" w14:textId="77777777" w:rsidTr="00127F13">
        <w:trPr>
          <w:trHeight w:val="340"/>
        </w:trPr>
        <w:tc>
          <w:tcPr>
            <w:tcW w:w="3311" w:type="pct"/>
            <w:gridSpan w:val="5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01121811" w14:textId="485F0C95" w:rsidR="00CF225B" w:rsidRPr="00F337E3" w:rsidRDefault="00C030F1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>
              <w:rPr>
                <w:b/>
                <w:bCs/>
                <w:sz w:val="16"/>
                <w:szCs w:val="16"/>
              </w:rPr>
              <w:t>3-fig. supplement 3f</w:t>
            </w:r>
            <w:r w:rsidR="00CF225B" w:rsidRPr="00F337E3">
              <w:rPr>
                <w:b/>
                <w:bCs/>
                <w:sz w:val="16"/>
                <w:szCs w:val="16"/>
              </w:rPr>
              <w:t>: CONDUCTANCE (</w:t>
            </w:r>
            <w:proofErr w:type="spellStart"/>
            <w:r w:rsidR="00A7476B" w:rsidRPr="00F337E3">
              <w:rPr>
                <w:b/>
                <w:bCs/>
                <w:sz w:val="16"/>
                <w:szCs w:val="16"/>
              </w:rPr>
              <w:t>nS</w:t>
            </w:r>
            <w:proofErr w:type="spellEnd"/>
            <w:r w:rsidR="00A7476B" w:rsidRPr="00F337E3">
              <w:rPr>
                <w:b/>
                <w:bCs/>
                <w:sz w:val="16"/>
                <w:szCs w:val="16"/>
              </w:rPr>
              <w:t xml:space="preserve">, </w:t>
            </w:r>
            <w:r w:rsidR="00CF225B" w:rsidRPr="00F337E3">
              <w:rPr>
                <w:b/>
                <w:bCs/>
                <w:sz w:val="16"/>
                <w:szCs w:val="16"/>
              </w:rPr>
              <w:t>BaCl</w:t>
            </w:r>
            <w:r w:rsidR="00CF225B" w:rsidRPr="00F337E3">
              <w:rPr>
                <w:b/>
                <w:bCs/>
                <w:sz w:val="16"/>
                <w:szCs w:val="16"/>
                <w:vertAlign w:val="subscript"/>
              </w:rPr>
              <w:t>2</w:t>
            </w:r>
            <w:r w:rsidR="00CF225B"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62" w:type="pct"/>
            <w:tcBorders>
              <w:bottom w:val="single" w:sz="18" w:space="0" w:color="auto"/>
            </w:tcBorders>
          </w:tcPr>
          <w:p w14:paraId="2E31F46B" w14:textId="77777777" w:rsidR="00CF225B" w:rsidRPr="00F337E3" w:rsidRDefault="00CF225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bottom w:val="single" w:sz="18" w:space="0" w:color="auto"/>
            </w:tcBorders>
          </w:tcPr>
          <w:p w14:paraId="4D7A6EED" w14:textId="77777777" w:rsidR="00CF225B" w:rsidRPr="00F337E3" w:rsidRDefault="00CF225B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8" w:space="0" w:color="auto"/>
            </w:tcBorders>
          </w:tcPr>
          <w:p w14:paraId="6CFE585B" w14:textId="77777777" w:rsidR="00CF225B" w:rsidRPr="00F337E3" w:rsidRDefault="00CF225B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</w:tcPr>
          <w:p w14:paraId="7490883A" w14:textId="77777777" w:rsidR="00CF225B" w:rsidRPr="00F337E3" w:rsidRDefault="00CF225B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tcBorders>
              <w:bottom w:val="single" w:sz="18" w:space="0" w:color="auto"/>
            </w:tcBorders>
          </w:tcPr>
          <w:p w14:paraId="67C70BEF" w14:textId="77777777" w:rsidR="00CF225B" w:rsidRPr="00F337E3" w:rsidRDefault="00CF225B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</w:tr>
      <w:tr w:rsidR="00CF225B" w:rsidRPr="00F337E3" w14:paraId="4D629E5B" w14:textId="77777777" w:rsidTr="00127F13">
        <w:trPr>
          <w:trHeight w:val="153"/>
        </w:trPr>
        <w:tc>
          <w:tcPr>
            <w:tcW w:w="744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5B17522B" w14:textId="77777777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550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hideMark/>
          </w:tcPr>
          <w:p w14:paraId="28B80FC4" w14:textId="77777777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2018" w:type="pct"/>
            <w:gridSpan w:val="3"/>
            <w:tcBorders>
              <w:top w:val="single" w:sz="18" w:space="0" w:color="auto"/>
            </w:tcBorders>
            <w:shd w:val="clear" w:color="auto" w:fill="auto"/>
            <w:noWrap/>
            <w:hideMark/>
          </w:tcPr>
          <w:p w14:paraId="3841AB5E" w14:textId="7F084923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wo-way repeated measures ANOVA</w:t>
            </w:r>
          </w:p>
        </w:tc>
        <w:tc>
          <w:tcPr>
            <w:tcW w:w="262" w:type="pct"/>
            <w:tcBorders>
              <w:top w:val="single" w:sz="18" w:space="0" w:color="auto"/>
            </w:tcBorders>
          </w:tcPr>
          <w:p w14:paraId="4A5814D5" w14:textId="77777777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 w:val="restart"/>
            <w:tcBorders>
              <w:top w:val="single" w:sz="18" w:space="0" w:color="auto"/>
            </w:tcBorders>
          </w:tcPr>
          <w:p w14:paraId="3024077F" w14:textId="77777777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04" w:type="pct"/>
            <w:gridSpan w:val="4"/>
            <w:tcBorders>
              <w:top w:val="single" w:sz="18" w:space="0" w:color="auto"/>
            </w:tcBorders>
          </w:tcPr>
          <w:p w14:paraId="71405DFD" w14:textId="77777777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CF225B" w:rsidRPr="00F337E3" w14:paraId="4C07893F" w14:textId="77777777" w:rsidTr="00127F13">
        <w:trPr>
          <w:trHeight w:val="171"/>
        </w:trPr>
        <w:tc>
          <w:tcPr>
            <w:tcW w:w="744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B61F52E" w14:textId="77777777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vMerge/>
            <w:tcBorders>
              <w:bottom w:val="single" w:sz="12" w:space="0" w:color="auto"/>
            </w:tcBorders>
            <w:shd w:val="clear" w:color="auto" w:fill="auto"/>
            <w:hideMark/>
          </w:tcPr>
          <w:p w14:paraId="5807C3AB" w14:textId="77777777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tcBorders>
              <w:bottom w:val="single" w:sz="12" w:space="0" w:color="auto"/>
            </w:tcBorders>
            <w:shd w:val="clear" w:color="auto" w:fill="auto"/>
            <w:hideMark/>
          </w:tcPr>
          <w:p w14:paraId="08A8CB92" w14:textId="061890E5" w:rsidR="00CF225B" w:rsidRPr="00F337E3" w:rsidRDefault="00CF225B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851" w:type="pct"/>
            <w:tcBorders>
              <w:bottom w:val="single" w:sz="12" w:space="0" w:color="auto"/>
            </w:tcBorders>
            <w:shd w:val="clear" w:color="auto" w:fill="auto"/>
            <w:hideMark/>
          </w:tcPr>
          <w:p w14:paraId="4E965C81" w14:textId="77777777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98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967B11A" w14:textId="77777777" w:rsidR="00CF225B" w:rsidRPr="00F337E3" w:rsidRDefault="00CF225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262" w:type="pct"/>
            <w:tcBorders>
              <w:bottom w:val="single" w:sz="12" w:space="0" w:color="auto"/>
            </w:tcBorders>
          </w:tcPr>
          <w:p w14:paraId="1A023666" w14:textId="77777777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/>
            <w:tcBorders>
              <w:bottom w:val="single" w:sz="12" w:space="0" w:color="auto"/>
            </w:tcBorders>
          </w:tcPr>
          <w:p w14:paraId="61ED9595" w14:textId="77777777" w:rsidR="00CF225B" w:rsidRPr="00F337E3" w:rsidRDefault="00CF225B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2" w:space="0" w:color="auto"/>
            </w:tcBorders>
          </w:tcPr>
          <w:p w14:paraId="72906D9C" w14:textId="77777777" w:rsidR="00CF225B" w:rsidRPr="00F337E3" w:rsidRDefault="00CF225B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bottom w:val="single" w:sz="12" w:space="0" w:color="auto"/>
            </w:tcBorders>
          </w:tcPr>
          <w:p w14:paraId="29C9FCDF" w14:textId="77777777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bottom w:val="single" w:sz="12" w:space="0" w:color="auto"/>
            </w:tcBorders>
          </w:tcPr>
          <w:p w14:paraId="44F6D2F3" w14:textId="77777777" w:rsidR="00CF225B" w:rsidRPr="00F337E3" w:rsidRDefault="00CF225B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4C04396C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3B8CDB14" w14:textId="635ECA7E" w:rsidR="00834861" w:rsidRPr="00F337E3" w:rsidRDefault="00834861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25BD579F" w14:textId="7769E0DE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6BD741EE" w14:textId="13D89A91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3C093921" w14:textId="77AE7068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20) = 20.04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48E16F98" w14:textId="7A1B4DC6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02</w:t>
            </w:r>
          </w:p>
        </w:tc>
        <w:tc>
          <w:tcPr>
            <w:tcW w:w="262" w:type="pct"/>
            <w:tcBorders>
              <w:top w:val="single" w:sz="12" w:space="0" w:color="auto"/>
              <w:bottom w:val="single" w:sz="6" w:space="0" w:color="auto"/>
            </w:tcBorders>
          </w:tcPr>
          <w:p w14:paraId="0B82F470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E8147A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1766511B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B4248E8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48F3CCCA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3D184ED4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2FEA51D1" w14:textId="613F044B" w:rsidR="00834861" w:rsidRPr="00F337E3" w:rsidRDefault="00834861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4B518F2C" w14:textId="49949221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2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12EE796F" w14:textId="048398D9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reatment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61B540C2" w14:textId="478B704F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20) = 82.05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01823D7A" w14:textId="4B60585F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&lt;0.0001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7C7D337B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A2CDE6F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565E2B27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5AA6768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254E04BB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7B46DA63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2DA793C8" w14:textId="77777777" w:rsidR="00834861" w:rsidRPr="00F337E3" w:rsidRDefault="00834861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10DD3899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11D1105D" w14:textId="4A2B0DE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 x treatment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C6D7DE7" w14:textId="70C12524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20) = 0.0002453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2F83D0A6" w14:textId="3CBAC832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9877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6EE83FF3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EEA50B3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5E26D3F1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29DBA7E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48082381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5079A477" w14:textId="77777777" w:rsidTr="00127F13">
        <w:trPr>
          <w:trHeight w:val="340"/>
        </w:trPr>
        <w:tc>
          <w:tcPr>
            <w:tcW w:w="3311" w:type="pct"/>
            <w:gridSpan w:val="5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3188B91C" w14:textId="4507694A" w:rsidR="00834861" w:rsidRPr="00F337E3" w:rsidRDefault="00C030F1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>
              <w:rPr>
                <w:b/>
                <w:bCs/>
                <w:sz w:val="16"/>
                <w:szCs w:val="16"/>
              </w:rPr>
              <w:t>3-fig. supplement 3g</w:t>
            </w:r>
            <w:r w:rsidR="00834861" w:rsidRPr="00F337E3">
              <w:rPr>
                <w:b/>
                <w:bCs/>
                <w:sz w:val="16"/>
                <w:szCs w:val="16"/>
              </w:rPr>
              <w:t>: CONDUCTANCE (% change</w:t>
            </w:r>
            <w:r w:rsidR="00A7476B" w:rsidRPr="00F337E3">
              <w:rPr>
                <w:b/>
                <w:bCs/>
                <w:sz w:val="16"/>
                <w:szCs w:val="16"/>
              </w:rPr>
              <w:t>, BaCl</w:t>
            </w:r>
            <w:r w:rsidR="00A7476B" w:rsidRPr="00F337E3">
              <w:rPr>
                <w:b/>
                <w:bCs/>
                <w:sz w:val="16"/>
                <w:szCs w:val="16"/>
                <w:vertAlign w:val="subscript"/>
              </w:rPr>
              <w:t>2</w:t>
            </w:r>
            <w:r w:rsidR="00A7476B"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18" w:space="0" w:color="auto"/>
            </w:tcBorders>
          </w:tcPr>
          <w:p w14:paraId="65323FA9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bottom w:val="single" w:sz="18" w:space="0" w:color="auto"/>
            </w:tcBorders>
          </w:tcPr>
          <w:p w14:paraId="53C12417" w14:textId="7777777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8" w:space="0" w:color="auto"/>
            </w:tcBorders>
          </w:tcPr>
          <w:p w14:paraId="33925D33" w14:textId="7777777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</w:tcPr>
          <w:p w14:paraId="110E3503" w14:textId="7777777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tcBorders>
              <w:bottom w:val="single" w:sz="18" w:space="0" w:color="auto"/>
            </w:tcBorders>
          </w:tcPr>
          <w:p w14:paraId="69147281" w14:textId="7777777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834861" w:rsidRPr="00F337E3" w14:paraId="30A64D1A" w14:textId="77777777" w:rsidTr="00127F13">
        <w:trPr>
          <w:trHeight w:val="153"/>
        </w:trPr>
        <w:tc>
          <w:tcPr>
            <w:tcW w:w="744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5A74EC2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550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hideMark/>
          </w:tcPr>
          <w:p w14:paraId="5E854709" w14:textId="7777777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2018" w:type="pct"/>
            <w:gridSpan w:val="3"/>
            <w:tcBorders>
              <w:top w:val="single" w:sz="18" w:space="0" w:color="auto"/>
            </w:tcBorders>
            <w:shd w:val="clear" w:color="auto" w:fill="auto"/>
            <w:noWrap/>
            <w:hideMark/>
          </w:tcPr>
          <w:p w14:paraId="3A0306F3" w14:textId="0274F6CD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Unpaired t-test</w:t>
            </w:r>
          </w:p>
        </w:tc>
        <w:tc>
          <w:tcPr>
            <w:tcW w:w="262" w:type="pct"/>
            <w:tcBorders>
              <w:top w:val="single" w:sz="18" w:space="0" w:color="auto"/>
            </w:tcBorders>
          </w:tcPr>
          <w:p w14:paraId="212E7A96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 w:val="restart"/>
            <w:tcBorders>
              <w:top w:val="single" w:sz="18" w:space="0" w:color="auto"/>
            </w:tcBorders>
          </w:tcPr>
          <w:p w14:paraId="0F218BF6" w14:textId="7777777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04" w:type="pct"/>
            <w:gridSpan w:val="4"/>
            <w:tcBorders>
              <w:top w:val="single" w:sz="18" w:space="0" w:color="auto"/>
            </w:tcBorders>
          </w:tcPr>
          <w:p w14:paraId="15030A14" w14:textId="7777777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834861" w:rsidRPr="00F337E3" w14:paraId="36009C74" w14:textId="77777777" w:rsidTr="00127F13">
        <w:trPr>
          <w:trHeight w:val="171"/>
        </w:trPr>
        <w:tc>
          <w:tcPr>
            <w:tcW w:w="744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E89BE2" w14:textId="7777777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vMerge/>
            <w:tcBorders>
              <w:bottom w:val="single" w:sz="12" w:space="0" w:color="auto"/>
            </w:tcBorders>
            <w:shd w:val="clear" w:color="auto" w:fill="auto"/>
            <w:hideMark/>
          </w:tcPr>
          <w:p w14:paraId="54B12B34" w14:textId="77777777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tcBorders>
              <w:bottom w:val="single" w:sz="12" w:space="0" w:color="auto"/>
            </w:tcBorders>
            <w:shd w:val="clear" w:color="auto" w:fill="auto"/>
            <w:hideMark/>
          </w:tcPr>
          <w:p w14:paraId="2BD35EB5" w14:textId="4951D5EE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t, </w:t>
            </w:r>
            <w:proofErr w:type="spellStart"/>
            <w:r w:rsidRPr="00F337E3">
              <w:rPr>
                <w:sz w:val="16"/>
                <w:szCs w:val="16"/>
              </w:rPr>
              <w:t>df</w:t>
            </w:r>
            <w:proofErr w:type="spellEnd"/>
          </w:p>
        </w:tc>
        <w:tc>
          <w:tcPr>
            <w:tcW w:w="851" w:type="pct"/>
            <w:tcBorders>
              <w:bottom w:val="single" w:sz="12" w:space="0" w:color="auto"/>
            </w:tcBorders>
            <w:shd w:val="clear" w:color="auto" w:fill="auto"/>
            <w:hideMark/>
          </w:tcPr>
          <w:p w14:paraId="66E5000C" w14:textId="53F5EC1A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</w:t>
            </w:r>
            <w:r w:rsidR="009E187E" w:rsidRPr="00F337E3">
              <w:rPr>
                <w:b/>
                <w:bCs/>
                <w:sz w:val="16"/>
                <w:szCs w:val="16"/>
              </w:rPr>
              <w:t>-</w:t>
            </w:r>
            <w:r w:rsidRPr="00F337E3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98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A3FB255" w14:textId="5AA04D18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62" w:type="pct"/>
            <w:tcBorders>
              <w:bottom w:val="single" w:sz="12" w:space="0" w:color="auto"/>
            </w:tcBorders>
          </w:tcPr>
          <w:p w14:paraId="78A96F3F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/>
            <w:tcBorders>
              <w:bottom w:val="single" w:sz="12" w:space="0" w:color="auto"/>
            </w:tcBorders>
          </w:tcPr>
          <w:p w14:paraId="171DB435" w14:textId="77777777" w:rsidR="00834861" w:rsidRPr="00F337E3" w:rsidRDefault="00834861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2" w:space="0" w:color="auto"/>
            </w:tcBorders>
          </w:tcPr>
          <w:p w14:paraId="69971384" w14:textId="77777777" w:rsidR="00834861" w:rsidRPr="00F337E3" w:rsidRDefault="00834861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bottom w:val="single" w:sz="12" w:space="0" w:color="auto"/>
            </w:tcBorders>
          </w:tcPr>
          <w:p w14:paraId="63D4ACFB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bottom w:val="single" w:sz="12" w:space="0" w:color="auto"/>
            </w:tcBorders>
          </w:tcPr>
          <w:p w14:paraId="70FD06F3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10BF63F2" w14:textId="77777777" w:rsidTr="00127F13">
        <w:trPr>
          <w:trHeight w:val="44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507ED180" w14:textId="77777777" w:rsidR="00834861" w:rsidRPr="00F337E3" w:rsidRDefault="00834861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2C3800A8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7B7DE8BF" w14:textId="719E02C1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t=3.841, </w:t>
            </w:r>
            <w:proofErr w:type="spellStart"/>
            <w:r w:rsidRPr="00F337E3">
              <w:rPr>
                <w:sz w:val="16"/>
                <w:szCs w:val="16"/>
              </w:rPr>
              <w:t>df</w:t>
            </w:r>
            <w:proofErr w:type="spellEnd"/>
            <w:r w:rsidRPr="00F337E3">
              <w:rPr>
                <w:sz w:val="16"/>
                <w:szCs w:val="16"/>
              </w:rPr>
              <w:t>=20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2856DEAD" w14:textId="6F94932E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10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27A94CEB" w14:textId="5A51CD84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62" w:type="pct"/>
            <w:tcBorders>
              <w:top w:val="single" w:sz="12" w:space="0" w:color="auto"/>
              <w:bottom w:val="single" w:sz="6" w:space="0" w:color="auto"/>
            </w:tcBorders>
          </w:tcPr>
          <w:p w14:paraId="24F8A472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1C9716B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58110510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FFC25EF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2748039D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834861" w:rsidRPr="00F337E3" w14:paraId="4515C855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96A0073" w14:textId="77777777" w:rsidR="00834861" w:rsidRPr="00F337E3" w:rsidRDefault="00834861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12A004D6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2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1FE63D0B" w14:textId="7539A649" w:rsidR="00834861" w:rsidRPr="00F337E3" w:rsidRDefault="00834861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5EC0846B" w14:textId="064F90B2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AA4EA45" w14:textId="50207891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43BC1409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159753D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7FF36213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7066698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0B9A9A15" w14:textId="77777777" w:rsidR="00834861" w:rsidRPr="00F337E3" w:rsidRDefault="00834861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A7476B" w:rsidRPr="00F337E3" w14:paraId="1EA7C5C7" w14:textId="77777777" w:rsidTr="00127F13">
        <w:trPr>
          <w:trHeight w:val="340"/>
        </w:trPr>
        <w:tc>
          <w:tcPr>
            <w:tcW w:w="3311" w:type="pct"/>
            <w:gridSpan w:val="5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435E4958" w14:textId="003C4942" w:rsidR="00A7476B" w:rsidRPr="00F337E3" w:rsidRDefault="00A7476B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ig.</w:t>
            </w:r>
            <w:r w:rsidR="00C030F1" w:rsidRPr="00F337E3">
              <w:rPr>
                <w:b/>
                <w:bCs/>
                <w:sz w:val="16"/>
                <w:szCs w:val="16"/>
              </w:rPr>
              <w:t xml:space="preserve"> Fig. </w:t>
            </w:r>
            <w:r w:rsidR="00C030F1">
              <w:rPr>
                <w:b/>
                <w:bCs/>
                <w:sz w:val="16"/>
                <w:szCs w:val="16"/>
              </w:rPr>
              <w:t>3-fig. supplement 3h</w:t>
            </w:r>
            <w:r w:rsidRPr="00F337E3">
              <w:rPr>
                <w:b/>
                <w:bCs/>
                <w:sz w:val="16"/>
                <w:szCs w:val="16"/>
              </w:rPr>
              <w:t>: RMP (mV, BaCl</w:t>
            </w:r>
            <w:r w:rsidRPr="00F337E3">
              <w:rPr>
                <w:b/>
                <w:bCs/>
                <w:sz w:val="16"/>
                <w:szCs w:val="16"/>
                <w:vertAlign w:val="subscript"/>
              </w:rPr>
              <w:t>2</w:t>
            </w:r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18" w:space="0" w:color="auto"/>
            </w:tcBorders>
          </w:tcPr>
          <w:p w14:paraId="133092B5" w14:textId="77777777" w:rsidR="00A7476B" w:rsidRPr="00F337E3" w:rsidRDefault="00A7476B" w:rsidP="00B91409">
            <w:pPr>
              <w:suppressLineNumbers/>
              <w:rPr>
                <w:color w:val="C00000"/>
                <w:sz w:val="16"/>
                <w:szCs w:val="16"/>
              </w:rPr>
            </w:pPr>
          </w:p>
        </w:tc>
        <w:tc>
          <w:tcPr>
            <w:tcW w:w="323" w:type="pct"/>
            <w:tcBorders>
              <w:bottom w:val="single" w:sz="18" w:space="0" w:color="auto"/>
            </w:tcBorders>
          </w:tcPr>
          <w:p w14:paraId="4978E625" w14:textId="77777777" w:rsidR="00A7476B" w:rsidRPr="00F337E3" w:rsidRDefault="00A7476B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8" w:space="0" w:color="auto"/>
            </w:tcBorders>
          </w:tcPr>
          <w:p w14:paraId="3E2202B7" w14:textId="77777777" w:rsidR="00A7476B" w:rsidRPr="00F337E3" w:rsidRDefault="00A7476B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</w:tcPr>
          <w:p w14:paraId="39CF0830" w14:textId="77777777" w:rsidR="00A7476B" w:rsidRPr="00F337E3" w:rsidRDefault="00A7476B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tcBorders>
              <w:bottom w:val="single" w:sz="18" w:space="0" w:color="auto"/>
            </w:tcBorders>
          </w:tcPr>
          <w:p w14:paraId="5679EDE1" w14:textId="77777777" w:rsidR="00A7476B" w:rsidRPr="00F337E3" w:rsidRDefault="00A7476B" w:rsidP="00B91409">
            <w:pPr>
              <w:suppressLineNumbers/>
              <w:rPr>
                <w:b/>
                <w:bCs/>
                <w:color w:val="C00000"/>
                <w:sz w:val="16"/>
                <w:szCs w:val="16"/>
              </w:rPr>
            </w:pPr>
          </w:p>
        </w:tc>
      </w:tr>
      <w:tr w:rsidR="00A7476B" w:rsidRPr="00F337E3" w14:paraId="0891EA82" w14:textId="77777777" w:rsidTr="00127F13">
        <w:trPr>
          <w:trHeight w:val="153"/>
        </w:trPr>
        <w:tc>
          <w:tcPr>
            <w:tcW w:w="744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255B327E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550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hideMark/>
          </w:tcPr>
          <w:p w14:paraId="36ACE563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2018" w:type="pct"/>
            <w:gridSpan w:val="3"/>
            <w:tcBorders>
              <w:top w:val="single" w:sz="18" w:space="0" w:color="auto"/>
            </w:tcBorders>
            <w:shd w:val="clear" w:color="auto" w:fill="auto"/>
            <w:noWrap/>
            <w:hideMark/>
          </w:tcPr>
          <w:p w14:paraId="21E8EA19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wo-way repeated measures ANOVA</w:t>
            </w:r>
          </w:p>
        </w:tc>
        <w:tc>
          <w:tcPr>
            <w:tcW w:w="262" w:type="pct"/>
            <w:tcBorders>
              <w:top w:val="single" w:sz="18" w:space="0" w:color="auto"/>
            </w:tcBorders>
          </w:tcPr>
          <w:p w14:paraId="7F698078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 w:val="restart"/>
            <w:tcBorders>
              <w:top w:val="single" w:sz="18" w:space="0" w:color="auto"/>
            </w:tcBorders>
          </w:tcPr>
          <w:p w14:paraId="0D726F10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04" w:type="pct"/>
            <w:gridSpan w:val="4"/>
            <w:tcBorders>
              <w:top w:val="single" w:sz="18" w:space="0" w:color="auto"/>
            </w:tcBorders>
          </w:tcPr>
          <w:p w14:paraId="7A1B68D7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A7476B" w:rsidRPr="00F337E3" w14:paraId="62B19696" w14:textId="77777777" w:rsidTr="00127F13">
        <w:trPr>
          <w:trHeight w:val="171"/>
        </w:trPr>
        <w:tc>
          <w:tcPr>
            <w:tcW w:w="744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DE2E01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vMerge/>
            <w:tcBorders>
              <w:bottom w:val="single" w:sz="12" w:space="0" w:color="auto"/>
            </w:tcBorders>
            <w:shd w:val="clear" w:color="auto" w:fill="auto"/>
            <w:hideMark/>
          </w:tcPr>
          <w:p w14:paraId="4697BFB8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tcBorders>
              <w:bottom w:val="single" w:sz="12" w:space="0" w:color="auto"/>
            </w:tcBorders>
            <w:shd w:val="clear" w:color="auto" w:fill="auto"/>
            <w:hideMark/>
          </w:tcPr>
          <w:p w14:paraId="46A2CA23" w14:textId="77777777" w:rsidR="00A7476B" w:rsidRPr="00F337E3" w:rsidRDefault="00A7476B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851" w:type="pct"/>
            <w:tcBorders>
              <w:bottom w:val="single" w:sz="12" w:space="0" w:color="auto"/>
            </w:tcBorders>
            <w:shd w:val="clear" w:color="auto" w:fill="auto"/>
            <w:hideMark/>
          </w:tcPr>
          <w:p w14:paraId="6E3187D0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F (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n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F337E3">
              <w:rPr>
                <w:b/>
                <w:bCs/>
                <w:sz w:val="16"/>
                <w:szCs w:val="16"/>
              </w:rPr>
              <w:t>DFd</w:t>
            </w:r>
            <w:proofErr w:type="spellEnd"/>
            <w:r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398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D34345D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262" w:type="pct"/>
            <w:tcBorders>
              <w:bottom w:val="single" w:sz="12" w:space="0" w:color="auto"/>
            </w:tcBorders>
          </w:tcPr>
          <w:p w14:paraId="56C9D316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/>
            <w:tcBorders>
              <w:bottom w:val="single" w:sz="12" w:space="0" w:color="auto"/>
            </w:tcBorders>
          </w:tcPr>
          <w:p w14:paraId="17B3E436" w14:textId="77777777" w:rsidR="00A7476B" w:rsidRPr="00F337E3" w:rsidRDefault="00A7476B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2" w:space="0" w:color="auto"/>
            </w:tcBorders>
          </w:tcPr>
          <w:p w14:paraId="6B46B0B3" w14:textId="77777777" w:rsidR="00A7476B" w:rsidRPr="00F337E3" w:rsidRDefault="00A7476B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bottom w:val="single" w:sz="12" w:space="0" w:color="auto"/>
            </w:tcBorders>
          </w:tcPr>
          <w:p w14:paraId="11F5AF01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bottom w:val="single" w:sz="12" w:space="0" w:color="auto"/>
            </w:tcBorders>
          </w:tcPr>
          <w:p w14:paraId="1947631A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A7476B" w:rsidRPr="00F337E3" w14:paraId="3AF3E9D9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51EAF6E5" w14:textId="77777777" w:rsidR="00A7476B" w:rsidRPr="00F337E3" w:rsidRDefault="00A7476B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3E0E9971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51214D41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059DA237" w14:textId="59970DA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21) = 0.2692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0B64C52A" w14:textId="5C563DF3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6093</w:t>
            </w:r>
          </w:p>
        </w:tc>
        <w:tc>
          <w:tcPr>
            <w:tcW w:w="262" w:type="pct"/>
            <w:tcBorders>
              <w:top w:val="single" w:sz="12" w:space="0" w:color="auto"/>
              <w:bottom w:val="single" w:sz="6" w:space="0" w:color="auto"/>
            </w:tcBorders>
          </w:tcPr>
          <w:p w14:paraId="33ECA40A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85DEDED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67D4BDA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6FD3D138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2C0E482E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A7476B" w:rsidRPr="00F337E3" w14:paraId="4B29B5B6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3A5EFB34" w14:textId="77777777" w:rsidR="00A7476B" w:rsidRPr="00F337E3" w:rsidRDefault="00A7476B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68D7DDC5" w14:textId="54087FFA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3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3C63AD47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Treatment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56FB470C" w14:textId="59083E33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21) = 134.7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00E1716D" w14:textId="7AAE1F7B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01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63C922CF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6495297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35F245AB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A6790A8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62254735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A7476B" w:rsidRPr="00F337E3" w14:paraId="3E5B0402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1A2CF1D1" w14:textId="77777777" w:rsidR="00A7476B" w:rsidRPr="00F337E3" w:rsidRDefault="00A7476B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4945AB94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10D41FA4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Group x treatment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34CE8602" w14:textId="4ED45CE2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F (1, 21) = 9.281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71F7D3BD" w14:textId="1E483D14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061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4B82F1C5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981F2FF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09541813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A2C590E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12616B38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A7476B" w:rsidRPr="00F337E3" w14:paraId="2F581D1A" w14:textId="77777777" w:rsidTr="00127F13">
        <w:trPr>
          <w:trHeight w:val="340"/>
        </w:trPr>
        <w:tc>
          <w:tcPr>
            <w:tcW w:w="3311" w:type="pct"/>
            <w:gridSpan w:val="5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44B59133" w14:textId="7ED3EC56" w:rsidR="00A7476B" w:rsidRPr="00F337E3" w:rsidRDefault="00C030F1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 xml:space="preserve">Fig. </w:t>
            </w:r>
            <w:r>
              <w:rPr>
                <w:b/>
                <w:bCs/>
                <w:sz w:val="16"/>
                <w:szCs w:val="16"/>
              </w:rPr>
              <w:t>3-fig. supplement 3i</w:t>
            </w:r>
            <w:r w:rsidR="00A7476B" w:rsidRPr="00F337E3">
              <w:rPr>
                <w:b/>
                <w:bCs/>
                <w:sz w:val="16"/>
                <w:szCs w:val="16"/>
              </w:rPr>
              <w:t>: RMP (% change, BaCl</w:t>
            </w:r>
            <w:r w:rsidR="00A7476B" w:rsidRPr="00F337E3">
              <w:rPr>
                <w:b/>
                <w:bCs/>
                <w:sz w:val="16"/>
                <w:szCs w:val="16"/>
                <w:vertAlign w:val="subscript"/>
              </w:rPr>
              <w:t>2</w:t>
            </w:r>
            <w:r w:rsidR="00A7476B" w:rsidRPr="00F337E3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62" w:type="pct"/>
            <w:tcBorders>
              <w:top w:val="single" w:sz="6" w:space="0" w:color="auto"/>
              <w:bottom w:val="single" w:sz="18" w:space="0" w:color="auto"/>
            </w:tcBorders>
          </w:tcPr>
          <w:p w14:paraId="04902E84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bottom w:val="single" w:sz="18" w:space="0" w:color="auto"/>
            </w:tcBorders>
          </w:tcPr>
          <w:p w14:paraId="2A554164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8" w:space="0" w:color="auto"/>
            </w:tcBorders>
          </w:tcPr>
          <w:p w14:paraId="23BA5F17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</w:tcPr>
          <w:p w14:paraId="3FDEACF4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tcBorders>
              <w:bottom w:val="single" w:sz="18" w:space="0" w:color="auto"/>
            </w:tcBorders>
          </w:tcPr>
          <w:p w14:paraId="5C9DDDF0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A7476B" w:rsidRPr="00F337E3" w14:paraId="14352AFB" w14:textId="77777777" w:rsidTr="00127F13">
        <w:trPr>
          <w:trHeight w:val="153"/>
        </w:trPr>
        <w:tc>
          <w:tcPr>
            <w:tcW w:w="744" w:type="pct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2612AE9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550" w:type="pct"/>
            <w:vMerge w:val="restart"/>
            <w:tcBorders>
              <w:top w:val="single" w:sz="18" w:space="0" w:color="auto"/>
            </w:tcBorders>
            <w:shd w:val="clear" w:color="auto" w:fill="auto"/>
            <w:noWrap/>
            <w:hideMark/>
          </w:tcPr>
          <w:p w14:paraId="44B81CE3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No. of neurons</w:t>
            </w:r>
          </w:p>
        </w:tc>
        <w:tc>
          <w:tcPr>
            <w:tcW w:w="2018" w:type="pct"/>
            <w:gridSpan w:val="3"/>
            <w:tcBorders>
              <w:top w:val="single" w:sz="18" w:space="0" w:color="auto"/>
            </w:tcBorders>
            <w:shd w:val="clear" w:color="auto" w:fill="auto"/>
            <w:noWrap/>
            <w:hideMark/>
          </w:tcPr>
          <w:p w14:paraId="66390E0C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Unpaired t-test</w:t>
            </w:r>
          </w:p>
        </w:tc>
        <w:tc>
          <w:tcPr>
            <w:tcW w:w="262" w:type="pct"/>
            <w:tcBorders>
              <w:top w:val="single" w:sz="18" w:space="0" w:color="auto"/>
            </w:tcBorders>
          </w:tcPr>
          <w:p w14:paraId="35DCDD8B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 w:val="restart"/>
            <w:tcBorders>
              <w:top w:val="single" w:sz="18" w:space="0" w:color="auto"/>
            </w:tcBorders>
          </w:tcPr>
          <w:p w14:paraId="752BE8A5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04" w:type="pct"/>
            <w:gridSpan w:val="4"/>
            <w:tcBorders>
              <w:top w:val="single" w:sz="18" w:space="0" w:color="auto"/>
            </w:tcBorders>
          </w:tcPr>
          <w:p w14:paraId="30890943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</w:tr>
      <w:tr w:rsidR="00A7476B" w:rsidRPr="00F337E3" w14:paraId="3566F09D" w14:textId="77777777" w:rsidTr="00127F13">
        <w:trPr>
          <w:trHeight w:val="171"/>
        </w:trPr>
        <w:tc>
          <w:tcPr>
            <w:tcW w:w="744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BE9847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0" w:type="pct"/>
            <w:vMerge/>
            <w:tcBorders>
              <w:bottom w:val="single" w:sz="12" w:space="0" w:color="auto"/>
            </w:tcBorders>
            <w:shd w:val="clear" w:color="auto" w:fill="auto"/>
            <w:hideMark/>
          </w:tcPr>
          <w:p w14:paraId="68E4C55D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tcBorders>
              <w:bottom w:val="single" w:sz="12" w:space="0" w:color="auto"/>
            </w:tcBorders>
            <w:shd w:val="clear" w:color="auto" w:fill="auto"/>
            <w:hideMark/>
          </w:tcPr>
          <w:p w14:paraId="2B747E5E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t, </w:t>
            </w:r>
            <w:proofErr w:type="spellStart"/>
            <w:r w:rsidRPr="00F337E3">
              <w:rPr>
                <w:sz w:val="16"/>
                <w:szCs w:val="16"/>
              </w:rPr>
              <w:t>df</w:t>
            </w:r>
            <w:proofErr w:type="spellEnd"/>
          </w:p>
        </w:tc>
        <w:tc>
          <w:tcPr>
            <w:tcW w:w="851" w:type="pct"/>
            <w:tcBorders>
              <w:bottom w:val="single" w:sz="12" w:space="0" w:color="auto"/>
            </w:tcBorders>
            <w:shd w:val="clear" w:color="auto" w:fill="auto"/>
            <w:hideMark/>
          </w:tcPr>
          <w:p w14:paraId="2F20A01C" w14:textId="7E20F6EF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  <w:r w:rsidRPr="00F337E3">
              <w:rPr>
                <w:b/>
                <w:bCs/>
                <w:sz w:val="16"/>
                <w:szCs w:val="16"/>
              </w:rPr>
              <w:t>p</w:t>
            </w:r>
            <w:r w:rsidR="009E187E" w:rsidRPr="00F337E3">
              <w:rPr>
                <w:b/>
                <w:bCs/>
                <w:sz w:val="16"/>
                <w:szCs w:val="16"/>
              </w:rPr>
              <w:t>-</w:t>
            </w:r>
            <w:r w:rsidRPr="00F337E3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98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11AB2259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62" w:type="pct"/>
            <w:tcBorders>
              <w:bottom w:val="single" w:sz="12" w:space="0" w:color="auto"/>
            </w:tcBorders>
          </w:tcPr>
          <w:p w14:paraId="6D517171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vMerge/>
            <w:tcBorders>
              <w:bottom w:val="single" w:sz="12" w:space="0" w:color="auto"/>
            </w:tcBorders>
          </w:tcPr>
          <w:p w14:paraId="6879F655" w14:textId="77777777" w:rsidR="00A7476B" w:rsidRPr="00F337E3" w:rsidRDefault="00A7476B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99" w:type="pct"/>
            <w:tcBorders>
              <w:bottom w:val="single" w:sz="12" w:space="0" w:color="auto"/>
            </w:tcBorders>
          </w:tcPr>
          <w:p w14:paraId="29EC0581" w14:textId="77777777" w:rsidR="00A7476B" w:rsidRPr="00F337E3" w:rsidRDefault="00A7476B" w:rsidP="00B91409">
            <w:pPr>
              <w:suppressLineNumbers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bottom w:val="single" w:sz="12" w:space="0" w:color="auto"/>
            </w:tcBorders>
          </w:tcPr>
          <w:p w14:paraId="5E9BEB8C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bottom w:val="single" w:sz="12" w:space="0" w:color="auto"/>
            </w:tcBorders>
          </w:tcPr>
          <w:p w14:paraId="1EA830DA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A7476B" w:rsidRPr="00F337E3" w14:paraId="1A1D92E4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49299392" w14:textId="77777777" w:rsidR="00A7476B" w:rsidRPr="00F337E3" w:rsidRDefault="00A7476B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  <w:vertAlign w:val="superscript"/>
              </w:rPr>
            </w:pPr>
            <w:r w:rsidRPr="00F337E3">
              <w:rPr>
                <w:b/>
                <w:bCs/>
                <w:sz w:val="16"/>
                <w:szCs w:val="16"/>
              </w:rPr>
              <w:t>Control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5B0F2E64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0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1C875747" w14:textId="3D481CAB" w:rsidR="00A7476B" w:rsidRPr="00F337E3" w:rsidRDefault="00A91613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 xml:space="preserve">t=2.810, </w:t>
            </w:r>
            <w:proofErr w:type="spellStart"/>
            <w:r w:rsidRPr="00F337E3">
              <w:rPr>
                <w:sz w:val="16"/>
                <w:szCs w:val="16"/>
              </w:rPr>
              <w:t>df</w:t>
            </w:r>
            <w:proofErr w:type="spellEnd"/>
            <w:r w:rsidRPr="00F337E3">
              <w:rPr>
                <w:sz w:val="16"/>
                <w:szCs w:val="16"/>
              </w:rPr>
              <w:t>=21</w:t>
            </w: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0F2BFEDC" w14:textId="4696CA4B" w:rsidR="00A7476B" w:rsidRPr="00F337E3" w:rsidRDefault="00A91613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0.0105</w:t>
            </w: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25DCFD03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62" w:type="pct"/>
            <w:tcBorders>
              <w:top w:val="single" w:sz="12" w:space="0" w:color="auto"/>
              <w:bottom w:val="single" w:sz="6" w:space="0" w:color="auto"/>
            </w:tcBorders>
          </w:tcPr>
          <w:p w14:paraId="29E333AF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C428104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6E5C3205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61F7D32A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7B6CDB14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</w:tr>
      <w:tr w:rsidR="00A7476B" w:rsidRPr="00F337E3" w14:paraId="640CCE05" w14:textId="77777777" w:rsidTr="00127F13">
        <w:trPr>
          <w:trHeight w:val="77"/>
        </w:trPr>
        <w:tc>
          <w:tcPr>
            <w:tcW w:w="74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7B98FBC8" w14:textId="77777777" w:rsidR="00A7476B" w:rsidRPr="00F337E3" w:rsidRDefault="00A7476B" w:rsidP="00B91409">
            <w:pPr>
              <w:suppressLineNumbers/>
              <w:rPr>
                <w:b/>
                <w:bCs/>
                <w:i/>
                <w:iCs/>
                <w:sz w:val="16"/>
                <w:szCs w:val="16"/>
              </w:rPr>
            </w:pPr>
            <w:r w:rsidRPr="00F337E3">
              <w:rPr>
                <w:b/>
                <w:bCs/>
                <w:i/>
                <w:iCs/>
                <w:sz w:val="16"/>
                <w:szCs w:val="16"/>
              </w:rPr>
              <w:t>Tsc1</w:t>
            </w:r>
            <w:r w:rsidRPr="00F337E3">
              <w:rPr>
                <w:b/>
                <w:bCs/>
                <w:i/>
                <w:iCs/>
                <w:sz w:val="16"/>
                <w:szCs w:val="16"/>
                <w:vertAlign w:val="superscript"/>
              </w:rPr>
              <w:t>KO</w:t>
            </w:r>
          </w:p>
        </w:tc>
        <w:tc>
          <w:tcPr>
            <w:tcW w:w="550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37002862" w14:textId="66CCCE5E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  <w:r w:rsidRPr="00F337E3">
              <w:rPr>
                <w:sz w:val="16"/>
                <w:szCs w:val="16"/>
              </w:rPr>
              <w:t>1</w:t>
            </w:r>
            <w:r w:rsidR="00A91613" w:rsidRPr="00F337E3">
              <w:rPr>
                <w:sz w:val="16"/>
                <w:szCs w:val="16"/>
              </w:rPr>
              <w:t>3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noWrap/>
          </w:tcPr>
          <w:p w14:paraId="1C1A13D7" w14:textId="77777777" w:rsidR="00A7476B" w:rsidRPr="00F337E3" w:rsidRDefault="00A7476B" w:rsidP="00B91409">
            <w:pPr>
              <w:suppressLineNumbers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5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2F77E996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</w:tcPr>
          <w:p w14:paraId="2648E819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62" w:type="pct"/>
            <w:tcBorders>
              <w:top w:val="single" w:sz="6" w:space="0" w:color="auto"/>
              <w:bottom w:val="single" w:sz="6" w:space="0" w:color="auto"/>
            </w:tcBorders>
          </w:tcPr>
          <w:p w14:paraId="55FCE14B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15BEEC2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1EE373A0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492" w:type="pct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6D7913A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  <w:tc>
          <w:tcPr>
            <w:tcW w:w="313" w:type="pct"/>
            <w:tcBorders>
              <w:top w:val="single" w:sz="4" w:space="0" w:color="000000"/>
              <w:bottom w:val="single" w:sz="4" w:space="0" w:color="000000"/>
            </w:tcBorders>
          </w:tcPr>
          <w:p w14:paraId="66EB1836" w14:textId="77777777" w:rsidR="00A7476B" w:rsidRPr="00F337E3" w:rsidRDefault="00A7476B" w:rsidP="00B91409">
            <w:pPr>
              <w:suppressLineNumbers/>
              <w:rPr>
                <w:sz w:val="16"/>
                <w:szCs w:val="16"/>
              </w:rPr>
            </w:pPr>
          </w:p>
        </w:tc>
      </w:tr>
    </w:tbl>
    <w:p w14:paraId="30516B3F" w14:textId="77777777" w:rsidR="00C55B47" w:rsidRPr="00F337E3" w:rsidRDefault="00C55B47" w:rsidP="00B91409">
      <w:pPr>
        <w:suppressLineNumbers/>
        <w:jc w:val="both"/>
        <w:rPr>
          <w:color w:val="C00000"/>
          <w:sz w:val="20"/>
          <w:szCs w:val="20"/>
          <w:vertAlign w:val="superscript"/>
        </w:rPr>
      </w:pPr>
    </w:p>
    <w:p w14:paraId="71A48B8F" w14:textId="6144CECF" w:rsidR="0017689D" w:rsidRDefault="007A4925" w:rsidP="00B91409">
      <w:pPr>
        <w:suppressLineNumbers/>
        <w:jc w:val="both"/>
        <w:rPr>
          <w:sz w:val="20"/>
          <w:szCs w:val="20"/>
        </w:rPr>
      </w:pPr>
      <w:proofErr w:type="spellStart"/>
      <w:r w:rsidRPr="00F337E3">
        <w:rPr>
          <w:sz w:val="20"/>
          <w:szCs w:val="20"/>
          <w:vertAlign w:val="superscript"/>
        </w:rPr>
        <w:t>b</w:t>
      </w:r>
      <w:r w:rsidRPr="00F337E3">
        <w:rPr>
          <w:sz w:val="20"/>
          <w:szCs w:val="20"/>
        </w:rPr>
        <w:t>Post</w:t>
      </w:r>
      <w:proofErr w:type="spellEnd"/>
      <w:r w:rsidRPr="00F337E3">
        <w:rPr>
          <w:sz w:val="20"/>
          <w:szCs w:val="20"/>
        </w:rPr>
        <w:t>-hoc analyses were performed using Holm-</w:t>
      </w:r>
      <w:proofErr w:type="spellStart"/>
      <w:r w:rsidRPr="00F337E3">
        <w:rPr>
          <w:sz w:val="20"/>
          <w:szCs w:val="20"/>
        </w:rPr>
        <w:t>Šídák</w:t>
      </w:r>
      <w:proofErr w:type="spellEnd"/>
      <w:r w:rsidRPr="00F337E3">
        <w:rPr>
          <w:sz w:val="20"/>
          <w:szCs w:val="20"/>
        </w:rPr>
        <w:t xml:space="preserve"> multiple comparison test. Significant post-hoc results (p&lt;0.05) are denoted with symbols (*) on the graphs, with the number of symbols 1-4 denoting the significant levels p&lt;0.05, &lt;0.01, &lt;0.001, and &lt;0.0001</w:t>
      </w:r>
      <w:r w:rsidR="00256694" w:rsidRPr="00F337E3">
        <w:rPr>
          <w:sz w:val="20"/>
          <w:szCs w:val="20"/>
        </w:rPr>
        <w:t>, respectively.</w:t>
      </w:r>
    </w:p>
    <w:sectPr w:rsidR="0017689D" w:rsidSect="00A1319F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AF0A5" w14:textId="77777777" w:rsidR="00D50127" w:rsidRDefault="00D50127" w:rsidP="001E1521">
      <w:r>
        <w:separator/>
      </w:r>
    </w:p>
  </w:endnote>
  <w:endnote w:type="continuationSeparator" w:id="0">
    <w:p w14:paraId="5A8FA162" w14:textId="77777777" w:rsidR="00D50127" w:rsidRDefault="00D50127" w:rsidP="001E1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818954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21F0D5" w14:textId="66D149FD" w:rsidR="006E3913" w:rsidRDefault="006E3913" w:rsidP="00BF4FE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E807555" w14:textId="77777777" w:rsidR="006E3913" w:rsidRDefault="006E3913" w:rsidP="006E39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215B0" w14:textId="77777777" w:rsidR="006E3913" w:rsidRDefault="006E3913" w:rsidP="006E39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E7D21" w14:textId="77777777" w:rsidR="00D50127" w:rsidRDefault="00D50127" w:rsidP="001E1521">
      <w:r>
        <w:separator/>
      </w:r>
    </w:p>
  </w:footnote>
  <w:footnote w:type="continuationSeparator" w:id="0">
    <w:p w14:paraId="3B64E7C8" w14:textId="77777777" w:rsidR="00D50127" w:rsidRDefault="00D50127" w:rsidP="001E1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328F8" w14:textId="6B831B84" w:rsidR="00F26092" w:rsidRDefault="00F26092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57F1D"/>
    <w:multiLevelType w:val="hybridMultilevel"/>
    <w:tmpl w:val="C5865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31BB0"/>
    <w:multiLevelType w:val="hybridMultilevel"/>
    <w:tmpl w:val="AFA83E62"/>
    <w:lvl w:ilvl="0" w:tplc="BB2E8BDC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405CC8" w:tentative="1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162C30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7ED62C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6C955E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18DABA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D6B984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20A40C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22A3EA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F43C6"/>
    <w:multiLevelType w:val="hybridMultilevel"/>
    <w:tmpl w:val="AD788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B860BB"/>
    <w:multiLevelType w:val="hybridMultilevel"/>
    <w:tmpl w:val="7EF29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72017"/>
    <w:multiLevelType w:val="hybridMultilevel"/>
    <w:tmpl w:val="08920C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9136761"/>
    <w:multiLevelType w:val="hybridMultilevel"/>
    <w:tmpl w:val="9A5E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F202C8"/>
    <w:multiLevelType w:val="hybridMultilevel"/>
    <w:tmpl w:val="DB8890C2"/>
    <w:lvl w:ilvl="0" w:tplc="73282B5C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48293352">
    <w:abstractNumId w:val="1"/>
  </w:num>
  <w:num w:numId="2" w16cid:durableId="2055695918">
    <w:abstractNumId w:val="3"/>
  </w:num>
  <w:num w:numId="3" w16cid:durableId="883367474">
    <w:abstractNumId w:val="0"/>
  </w:num>
  <w:num w:numId="4" w16cid:durableId="561328686">
    <w:abstractNumId w:val="5"/>
  </w:num>
  <w:num w:numId="5" w16cid:durableId="5033250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27817029">
    <w:abstractNumId w:val="4"/>
  </w:num>
  <w:num w:numId="7" w16cid:durableId="18014186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zIwMDc1tjAyMDNS0lEKTi0uzszPAykwNasFAPkkvO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-modified for eLif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zw2t9ems2206evtfyvaef5e09a9vra902e&quot;&gt;mTOR paper&lt;record-ids&gt;&lt;item&gt;4&lt;/item&gt;&lt;item&gt;13&lt;/item&gt;&lt;item&gt;15&lt;/item&gt;&lt;item&gt;16&lt;/item&gt;&lt;item&gt;22&lt;/item&gt;&lt;item&gt;23&lt;/item&gt;&lt;item&gt;24&lt;/item&gt;&lt;item&gt;25&lt;/item&gt;&lt;item&gt;38&lt;/item&gt;&lt;item&gt;43&lt;/item&gt;&lt;item&gt;44&lt;/item&gt;&lt;item&gt;45&lt;/item&gt;&lt;item&gt;46&lt;/item&gt;&lt;item&gt;47&lt;/item&gt;&lt;item&gt;49&lt;/item&gt;&lt;item&gt;50&lt;/item&gt;&lt;item&gt;51&lt;/item&gt;&lt;item&gt;52&lt;/item&gt;&lt;item&gt;53&lt;/item&gt;&lt;item&gt;54&lt;/item&gt;&lt;item&gt;56&lt;/item&gt;&lt;item&gt;59&lt;/item&gt;&lt;item&gt;60&lt;/item&gt;&lt;item&gt;61&lt;/item&gt;&lt;item&gt;62&lt;/item&gt;&lt;item&gt;63&lt;/item&gt;&lt;item&gt;64&lt;/item&gt;&lt;item&gt;65&lt;/item&gt;&lt;item&gt;67&lt;/item&gt;&lt;item&gt;68&lt;/item&gt;&lt;item&gt;69&lt;/item&gt;&lt;item&gt;70&lt;/item&gt;&lt;item&gt;71&lt;/item&gt;&lt;item&gt;72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8&lt;/item&gt;&lt;item&gt;116&lt;/item&gt;&lt;item&gt;122&lt;/item&gt;&lt;item&gt;128&lt;/item&gt;&lt;item&gt;129&lt;/item&gt;&lt;item&gt;130&lt;/item&gt;&lt;item&gt;131&lt;/item&gt;&lt;item&gt;132&lt;/item&gt;&lt;item&gt;133&lt;/item&gt;&lt;item&gt;135&lt;/item&gt;&lt;item&gt;136&lt;/item&gt;&lt;item&gt;137&lt;/item&gt;&lt;item&gt;138&lt;/item&gt;&lt;item&gt;139&lt;/item&gt;&lt;/record-ids&gt;&lt;/item&gt;&lt;/Libraries&gt;"/>
  </w:docVars>
  <w:rsids>
    <w:rsidRoot w:val="00FB04DA"/>
    <w:rsid w:val="00003078"/>
    <w:rsid w:val="000041D2"/>
    <w:rsid w:val="000103AC"/>
    <w:rsid w:val="00011798"/>
    <w:rsid w:val="0001208A"/>
    <w:rsid w:val="00016A81"/>
    <w:rsid w:val="00016DB5"/>
    <w:rsid w:val="00020193"/>
    <w:rsid w:val="000238C1"/>
    <w:rsid w:val="000240FD"/>
    <w:rsid w:val="00027091"/>
    <w:rsid w:val="00027879"/>
    <w:rsid w:val="00030D6A"/>
    <w:rsid w:val="00035500"/>
    <w:rsid w:val="00040CA1"/>
    <w:rsid w:val="00054B43"/>
    <w:rsid w:val="000561E7"/>
    <w:rsid w:val="00056593"/>
    <w:rsid w:val="00065036"/>
    <w:rsid w:val="000664B2"/>
    <w:rsid w:val="000751D8"/>
    <w:rsid w:val="0007535D"/>
    <w:rsid w:val="00076CAA"/>
    <w:rsid w:val="0007772D"/>
    <w:rsid w:val="00080659"/>
    <w:rsid w:val="000916A1"/>
    <w:rsid w:val="00092DB9"/>
    <w:rsid w:val="0009347C"/>
    <w:rsid w:val="000A0D46"/>
    <w:rsid w:val="000A29C9"/>
    <w:rsid w:val="000A4199"/>
    <w:rsid w:val="000B0F81"/>
    <w:rsid w:val="000B3220"/>
    <w:rsid w:val="000B5371"/>
    <w:rsid w:val="000C69F7"/>
    <w:rsid w:val="000C716F"/>
    <w:rsid w:val="000C7182"/>
    <w:rsid w:val="000D0E06"/>
    <w:rsid w:val="000D17E3"/>
    <w:rsid w:val="000E08A0"/>
    <w:rsid w:val="000E4D1F"/>
    <w:rsid w:val="000E6A2D"/>
    <w:rsid w:val="000E7D6B"/>
    <w:rsid w:val="000F3436"/>
    <w:rsid w:val="000F3AB9"/>
    <w:rsid w:val="00100F58"/>
    <w:rsid w:val="00101570"/>
    <w:rsid w:val="0010487C"/>
    <w:rsid w:val="0010704E"/>
    <w:rsid w:val="001072DF"/>
    <w:rsid w:val="001100E9"/>
    <w:rsid w:val="00114CF6"/>
    <w:rsid w:val="00115BCD"/>
    <w:rsid w:val="00116D13"/>
    <w:rsid w:val="00116F23"/>
    <w:rsid w:val="001172E1"/>
    <w:rsid w:val="0012171B"/>
    <w:rsid w:val="00121D46"/>
    <w:rsid w:val="00126950"/>
    <w:rsid w:val="00127F13"/>
    <w:rsid w:val="0013135E"/>
    <w:rsid w:val="00131482"/>
    <w:rsid w:val="00134038"/>
    <w:rsid w:val="001343E1"/>
    <w:rsid w:val="00136D09"/>
    <w:rsid w:val="00136DFE"/>
    <w:rsid w:val="00141EB6"/>
    <w:rsid w:val="00144D04"/>
    <w:rsid w:val="0015187A"/>
    <w:rsid w:val="00156120"/>
    <w:rsid w:val="00156EF0"/>
    <w:rsid w:val="00161C4A"/>
    <w:rsid w:val="00165024"/>
    <w:rsid w:val="00165D76"/>
    <w:rsid w:val="0016745E"/>
    <w:rsid w:val="00171652"/>
    <w:rsid w:val="001736D2"/>
    <w:rsid w:val="00176834"/>
    <w:rsid w:val="0017689A"/>
    <w:rsid w:val="0017689D"/>
    <w:rsid w:val="0018096E"/>
    <w:rsid w:val="00181D7D"/>
    <w:rsid w:val="00182592"/>
    <w:rsid w:val="00184676"/>
    <w:rsid w:val="00190729"/>
    <w:rsid w:val="001940C1"/>
    <w:rsid w:val="001A6D91"/>
    <w:rsid w:val="001B2CFC"/>
    <w:rsid w:val="001B5B1C"/>
    <w:rsid w:val="001B75E0"/>
    <w:rsid w:val="001C61D1"/>
    <w:rsid w:val="001C6F30"/>
    <w:rsid w:val="001D0661"/>
    <w:rsid w:val="001D1178"/>
    <w:rsid w:val="001D1992"/>
    <w:rsid w:val="001D273E"/>
    <w:rsid w:val="001E109D"/>
    <w:rsid w:val="001E1521"/>
    <w:rsid w:val="001E22AF"/>
    <w:rsid w:val="001E292E"/>
    <w:rsid w:val="001E5919"/>
    <w:rsid w:val="001F09FD"/>
    <w:rsid w:val="001F490D"/>
    <w:rsid w:val="001F7F3D"/>
    <w:rsid w:val="00201256"/>
    <w:rsid w:val="00201EF5"/>
    <w:rsid w:val="002025D1"/>
    <w:rsid w:val="00205E96"/>
    <w:rsid w:val="00207856"/>
    <w:rsid w:val="00210549"/>
    <w:rsid w:val="00211B19"/>
    <w:rsid w:val="0021750A"/>
    <w:rsid w:val="0022308D"/>
    <w:rsid w:val="002275F4"/>
    <w:rsid w:val="002313FF"/>
    <w:rsid w:val="00235F75"/>
    <w:rsid w:val="0024679C"/>
    <w:rsid w:val="00250CC0"/>
    <w:rsid w:val="00250EB2"/>
    <w:rsid w:val="002522BE"/>
    <w:rsid w:val="00253ECB"/>
    <w:rsid w:val="0025516D"/>
    <w:rsid w:val="00256694"/>
    <w:rsid w:val="00257EBE"/>
    <w:rsid w:val="00257F14"/>
    <w:rsid w:val="002634E7"/>
    <w:rsid w:val="00263F94"/>
    <w:rsid w:val="002716CD"/>
    <w:rsid w:val="002809E9"/>
    <w:rsid w:val="00281DD4"/>
    <w:rsid w:val="00284B32"/>
    <w:rsid w:val="0028576E"/>
    <w:rsid w:val="00285807"/>
    <w:rsid w:val="00286760"/>
    <w:rsid w:val="002914EE"/>
    <w:rsid w:val="00292649"/>
    <w:rsid w:val="002A11CC"/>
    <w:rsid w:val="002A272C"/>
    <w:rsid w:val="002A383D"/>
    <w:rsid w:val="002B0001"/>
    <w:rsid w:val="002B04E1"/>
    <w:rsid w:val="002B0A2B"/>
    <w:rsid w:val="002B0CF3"/>
    <w:rsid w:val="002B11D9"/>
    <w:rsid w:val="002B11F3"/>
    <w:rsid w:val="002C0EBF"/>
    <w:rsid w:val="002C1323"/>
    <w:rsid w:val="002C346B"/>
    <w:rsid w:val="002C4233"/>
    <w:rsid w:val="002C651B"/>
    <w:rsid w:val="002D029D"/>
    <w:rsid w:val="002D5003"/>
    <w:rsid w:val="002D515F"/>
    <w:rsid w:val="002E5060"/>
    <w:rsid w:val="002E7E7B"/>
    <w:rsid w:val="002F2F76"/>
    <w:rsid w:val="002F4187"/>
    <w:rsid w:val="002F756F"/>
    <w:rsid w:val="003030CB"/>
    <w:rsid w:val="00304A52"/>
    <w:rsid w:val="003052DB"/>
    <w:rsid w:val="003073FC"/>
    <w:rsid w:val="00312A66"/>
    <w:rsid w:val="00316798"/>
    <w:rsid w:val="00326643"/>
    <w:rsid w:val="003313BC"/>
    <w:rsid w:val="0033658D"/>
    <w:rsid w:val="0033724B"/>
    <w:rsid w:val="003373CF"/>
    <w:rsid w:val="00337D75"/>
    <w:rsid w:val="003411A1"/>
    <w:rsid w:val="003467AF"/>
    <w:rsid w:val="00351349"/>
    <w:rsid w:val="00354DC7"/>
    <w:rsid w:val="00355EE6"/>
    <w:rsid w:val="00360A5D"/>
    <w:rsid w:val="00363679"/>
    <w:rsid w:val="003636FF"/>
    <w:rsid w:val="003653FD"/>
    <w:rsid w:val="003670CE"/>
    <w:rsid w:val="00367727"/>
    <w:rsid w:val="003703DA"/>
    <w:rsid w:val="0037194E"/>
    <w:rsid w:val="00371CAA"/>
    <w:rsid w:val="003723E7"/>
    <w:rsid w:val="00374CD6"/>
    <w:rsid w:val="00377F31"/>
    <w:rsid w:val="00381A6E"/>
    <w:rsid w:val="003821D9"/>
    <w:rsid w:val="003907CF"/>
    <w:rsid w:val="00397786"/>
    <w:rsid w:val="003A47CD"/>
    <w:rsid w:val="003A4DC9"/>
    <w:rsid w:val="003A72D9"/>
    <w:rsid w:val="003A7AEC"/>
    <w:rsid w:val="003B6092"/>
    <w:rsid w:val="003C25C9"/>
    <w:rsid w:val="003C516C"/>
    <w:rsid w:val="003C7088"/>
    <w:rsid w:val="003D1A6D"/>
    <w:rsid w:val="003D22CA"/>
    <w:rsid w:val="003D35F6"/>
    <w:rsid w:val="003D3B94"/>
    <w:rsid w:val="003D5AA8"/>
    <w:rsid w:val="003D6EA2"/>
    <w:rsid w:val="003E036D"/>
    <w:rsid w:val="003E1055"/>
    <w:rsid w:val="003E772B"/>
    <w:rsid w:val="003F57E6"/>
    <w:rsid w:val="003F76D7"/>
    <w:rsid w:val="004040D2"/>
    <w:rsid w:val="00405CB7"/>
    <w:rsid w:val="004140F6"/>
    <w:rsid w:val="00415A1E"/>
    <w:rsid w:val="00421992"/>
    <w:rsid w:val="004225A0"/>
    <w:rsid w:val="004227C5"/>
    <w:rsid w:val="00440AC7"/>
    <w:rsid w:val="0044649F"/>
    <w:rsid w:val="00457B02"/>
    <w:rsid w:val="00461558"/>
    <w:rsid w:val="00461DDE"/>
    <w:rsid w:val="004630E6"/>
    <w:rsid w:val="00467399"/>
    <w:rsid w:val="00472D4B"/>
    <w:rsid w:val="0047491F"/>
    <w:rsid w:val="00477C9B"/>
    <w:rsid w:val="004860DA"/>
    <w:rsid w:val="004869BF"/>
    <w:rsid w:val="00491C5F"/>
    <w:rsid w:val="00494D39"/>
    <w:rsid w:val="004954B3"/>
    <w:rsid w:val="0049630D"/>
    <w:rsid w:val="004A4EB7"/>
    <w:rsid w:val="004A778F"/>
    <w:rsid w:val="004B23D4"/>
    <w:rsid w:val="004B7E33"/>
    <w:rsid w:val="004C0BB7"/>
    <w:rsid w:val="004C1621"/>
    <w:rsid w:val="004C2A50"/>
    <w:rsid w:val="004C6939"/>
    <w:rsid w:val="004C6D95"/>
    <w:rsid w:val="004C6EBF"/>
    <w:rsid w:val="004C7373"/>
    <w:rsid w:val="004C76E5"/>
    <w:rsid w:val="004D03E7"/>
    <w:rsid w:val="004D682B"/>
    <w:rsid w:val="004D78A8"/>
    <w:rsid w:val="004D7A22"/>
    <w:rsid w:val="004E0B60"/>
    <w:rsid w:val="004E45F1"/>
    <w:rsid w:val="004E4A28"/>
    <w:rsid w:val="004F781E"/>
    <w:rsid w:val="00503ABD"/>
    <w:rsid w:val="005078C9"/>
    <w:rsid w:val="00511CD0"/>
    <w:rsid w:val="005125E3"/>
    <w:rsid w:val="00515C78"/>
    <w:rsid w:val="00515F67"/>
    <w:rsid w:val="00522371"/>
    <w:rsid w:val="00523046"/>
    <w:rsid w:val="00525272"/>
    <w:rsid w:val="00526E03"/>
    <w:rsid w:val="00531B03"/>
    <w:rsid w:val="005360FB"/>
    <w:rsid w:val="00543632"/>
    <w:rsid w:val="005456AD"/>
    <w:rsid w:val="00547A40"/>
    <w:rsid w:val="00553E01"/>
    <w:rsid w:val="00554ACC"/>
    <w:rsid w:val="005553D7"/>
    <w:rsid w:val="00561FC1"/>
    <w:rsid w:val="00564C6F"/>
    <w:rsid w:val="00566A92"/>
    <w:rsid w:val="00566B91"/>
    <w:rsid w:val="00573860"/>
    <w:rsid w:val="00573A15"/>
    <w:rsid w:val="00577D37"/>
    <w:rsid w:val="00586254"/>
    <w:rsid w:val="005874A0"/>
    <w:rsid w:val="00587BCA"/>
    <w:rsid w:val="00590718"/>
    <w:rsid w:val="00590F5B"/>
    <w:rsid w:val="00591B11"/>
    <w:rsid w:val="00595871"/>
    <w:rsid w:val="005A4F51"/>
    <w:rsid w:val="005A616D"/>
    <w:rsid w:val="005A7E20"/>
    <w:rsid w:val="005B10FA"/>
    <w:rsid w:val="005B2E39"/>
    <w:rsid w:val="005B4DC2"/>
    <w:rsid w:val="005C1DFD"/>
    <w:rsid w:val="005C2AAF"/>
    <w:rsid w:val="005C6899"/>
    <w:rsid w:val="005C6D1F"/>
    <w:rsid w:val="005D0921"/>
    <w:rsid w:val="005D22FA"/>
    <w:rsid w:val="005D2BBF"/>
    <w:rsid w:val="005D472F"/>
    <w:rsid w:val="005D5D33"/>
    <w:rsid w:val="005E001A"/>
    <w:rsid w:val="005E297F"/>
    <w:rsid w:val="005E2C56"/>
    <w:rsid w:val="005E372B"/>
    <w:rsid w:val="005E537D"/>
    <w:rsid w:val="005E7EBF"/>
    <w:rsid w:val="005F1825"/>
    <w:rsid w:val="005F374A"/>
    <w:rsid w:val="005F4965"/>
    <w:rsid w:val="005F586D"/>
    <w:rsid w:val="005F7664"/>
    <w:rsid w:val="006023DE"/>
    <w:rsid w:val="006129B7"/>
    <w:rsid w:val="00620EA4"/>
    <w:rsid w:val="0062232C"/>
    <w:rsid w:val="00623B71"/>
    <w:rsid w:val="00626A74"/>
    <w:rsid w:val="00630377"/>
    <w:rsid w:val="00631ECF"/>
    <w:rsid w:val="006345E4"/>
    <w:rsid w:val="006350B9"/>
    <w:rsid w:val="00640871"/>
    <w:rsid w:val="0064148D"/>
    <w:rsid w:val="00644947"/>
    <w:rsid w:val="0064501D"/>
    <w:rsid w:val="00651253"/>
    <w:rsid w:val="00651505"/>
    <w:rsid w:val="00651720"/>
    <w:rsid w:val="00655BAB"/>
    <w:rsid w:val="00656552"/>
    <w:rsid w:val="00656F37"/>
    <w:rsid w:val="006606D2"/>
    <w:rsid w:val="00662426"/>
    <w:rsid w:val="0066504A"/>
    <w:rsid w:val="00666BCE"/>
    <w:rsid w:val="00672050"/>
    <w:rsid w:val="006748D6"/>
    <w:rsid w:val="00674F82"/>
    <w:rsid w:val="0067598B"/>
    <w:rsid w:val="00680693"/>
    <w:rsid w:val="00690A56"/>
    <w:rsid w:val="006914C4"/>
    <w:rsid w:val="006952F1"/>
    <w:rsid w:val="006A0BA6"/>
    <w:rsid w:val="006A3725"/>
    <w:rsid w:val="006A3D0B"/>
    <w:rsid w:val="006B122D"/>
    <w:rsid w:val="006B1708"/>
    <w:rsid w:val="006B1B6A"/>
    <w:rsid w:val="006B57AD"/>
    <w:rsid w:val="006C6D79"/>
    <w:rsid w:val="006D0E9F"/>
    <w:rsid w:val="006D1267"/>
    <w:rsid w:val="006D2CE9"/>
    <w:rsid w:val="006E3913"/>
    <w:rsid w:val="006E3A57"/>
    <w:rsid w:val="006E5340"/>
    <w:rsid w:val="006E6A26"/>
    <w:rsid w:val="006E7E54"/>
    <w:rsid w:val="006F516A"/>
    <w:rsid w:val="006F523D"/>
    <w:rsid w:val="006F6549"/>
    <w:rsid w:val="00701F2E"/>
    <w:rsid w:val="00703C13"/>
    <w:rsid w:val="00705A98"/>
    <w:rsid w:val="00712E07"/>
    <w:rsid w:val="007176EB"/>
    <w:rsid w:val="0072177A"/>
    <w:rsid w:val="00721DC4"/>
    <w:rsid w:val="00722E3C"/>
    <w:rsid w:val="00724B16"/>
    <w:rsid w:val="00733D0F"/>
    <w:rsid w:val="007352B6"/>
    <w:rsid w:val="0073602F"/>
    <w:rsid w:val="00737863"/>
    <w:rsid w:val="00741E65"/>
    <w:rsid w:val="00743F2B"/>
    <w:rsid w:val="00747AF4"/>
    <w:rsid w:val="00750391"/>
    <w:rsid w:val="00751463"/>
    <w:rsid w:val="007576EB"/>
    <w:rsid w:val="007604FA"/>
    <w:rsid w:val="007632EC"/>
    <w:rsid w:val="0076408C"/>
    <w:rsid w:val="00764B74"/>
    <w:rsid w:val="00766239"/>
    <w:rsid w:val="00766653"/>
    <w:rsid w:val="00772E59"/>
    <w:rsid w:val="00774D58"/>
    <w:rsid w:val="00777CBB"/>
    <w:rsid w:val="007804C9"/>
    <w:rsid w:val="00782FA6"/>
    <w:rsid w:val="007846E7"/>
    <w:rsid w:val="00786424"/>
    <w:rsid w:val="00792E80"/>
    <w:rsid w:val="00794278"/>
    <w:rsid w:val="00794D94"/>
    <w:rsid w:val="007958C4"/>
    <w:rsid w:val="00795F9F"/>
    <w:rsid w:val="007A1C65"/>
    <w:rsid w:val="007A260A"/>
    <w:rsid w:val="007A2FFB"/>
    <w:rsid w:val="007A3DED"/>
    <w:rsid w:val="007A4925"/>
    <w:rsid w:val="007A6E76"/>
    <w:rsid w:val="007B08B8"/>
    <w:rsid w:val="007C0110"/>
    <w:rsid w:val="007C2A52"/>
    <w:rsid w:val="007C6386"/>
    <w:rsid w:val="007D0398"/>
    <w:rsid w:val="007D150F"/>
    <w:rsid w:val="007D1B43"/>
    <w:rsid w:val="007D3CCA"/>
    <w:rsid w:val="007E0436"/>
    <w:rsid w:val="007E10F9"/>
    <w:rsid w:val="007E1BB8"/>
    <w:rsid w:val="007E3260"/>
    <w:rsid w:val="007E6D26"/>
    <w:rsid w:val="007E752F"/>
    <w:rsid w:val="007F0412"/>
    <w:rsid w:val="007F252A"/>
    <w:rsid w:val="007F3D29"/>
    <w:rsid w:val="008001E3"/>
    <w:rsid w:val="00800DC6"/>
    <w:rsid w:val="00801282"/>
    <w:rsid w:val="008022E1"/>
    <w:rsid w:val="008078EE"/>
    <w:rsid w:val="00811AAA"/>
    <w:rsid w:val="00817A99"/>
    <w:rsid w:val="0082035E"/>
    <w:rsid w:val="008226A4"/>
    <w:rsid w:val="0082583A"/>
    <w:rsid w:val="00827DAA"/>
    <w:rsid w:val="0083123B"/>
    <w:rsid w:val="00831DB9"/>
    <w:rsid w:val="00833B62"/>
    <w:rsid w:val="00834251"/>
    <w:rsid w:val="00834861"/>
    <w:rsid w:val="008367FA"/>
    <w:rsid w:val="008400F0"/>
    <w:rsid w:val="00841024"/>
    <w:rsid w:val="008420CE"/>
    <w:rsid w:val="00843204"/>
    <w:rsid w:val="00843CBC"/>
    <w:rsid w:val="00851B19"/>
    <w:rsid w:val="00857291"/>
    <w:rsid w:val="00861F6B"/>
    <w:rsid w:val="008632FD"/>
    <w:rsid w:val="00863E17"/>
    <w:rsid w:val="00865CEA"/>
    <w:rsid w:val="0087555B"/>
    <w:rsid w:val="00875FB5"/>
    <w:rsid w:val="008813FB"/>
    <w:rsid w:val="008851BE"/>
    <w:rsid w:val="008920D7"/>
    <w:rsid w:val="0089312A"/>
    <w:rsid w:val="008963C9"/>
    <w:rsid w:val="008A2222"/>
    <w:rsid w:val="008A2B00"/>
    <w:rsid w:val="008A3B5E"/>
    <w:rsid w:val="008A3B95"/>
    <w:rsid w:val="008A4FE0"/>
    <w:rsid w:val="008A75BF"/>
    <w:rsid w:val="008B06F7"/>
    <w:rsid w:val="008B4FCA"/>
    <w:rsid w:val="008C0200"/>
    <w:rsid w:val="008C1907"/>
    <w:rsid w:val="008C2AB2"/>
    <w:rsid w:val="008C322A"/>
    <w:rsid w:val="008C4383"/>
    <w:rsid w:val="008D48DF"/>
    <w:rsid w:val="008D695A"/>
    <w:rsid w:val="008E7611"/>
    <w:rsid w:val="008E76CD"/>
    <w:rsid w:val="008F0176"/>
    <w:rsid w:val="008F1D50"/>
    <w:rsid w:val="008F63AA"/>
    <w:rsid w:val="009021D4"/>
    <w:rsid w:val="0091224B"/>
    <w:rsid w:val="009139F7"/>
    <w:rsid w:val="009145C5"/>
    <w:rsid w:val="00917CBB"/>
    <w:rsid w:val="00922D52"/>
    <w:rsid w:val="009243F0"/>
    <w:rsid w:val="00930745"/>
    <w:rsid w:val="00931CDF"/>
    <w:rsid w:val="0093585C"/>
    <w:rsid w:val="00937341"/>
    <w:rsid w:val="00943C9F"/>
    <w:rsid w:val="00944863"/>
    <w:rsid w:val="0094652D"/>
    <w:rsid w:val="00951266"/>
    <w:rsid w:val="00951FEE"/>
    <w:rsid w:val="00953475"/>
    <w:rsid w:val="009558C4"/>
    <w:rsid w:val="00955D62"/>
    <w:rsid w:val="0096196D"/>
    <w:rsid w:val="009638F3"/>
    <w:rsid w:val="00974611"/>
    <w:rsid w:val="00976766"/>
    <w:rsid w:val="00977966"/>
    <w:rsid w:val="00980DD3"/>
    <w:rsid w:val="009820B8"/>
    <w:rsid w:val="0098235B"/>
    <w:rsid w:val="00984A98"/>
    <w:rsid w:val="00985325"/>
    <w:rsid w:val="00985DD9"/>
    <w:rsid w:val="00990083"/>
    <w:rsid w:val="0099129A"/>
    <w:rsid w:val="00991F0B"/>
    <w:rsid w:val="00993080"/>
    <w:rsid w:val="00993501"/>
    <w:rsid w:val="009A1849"/>
    <w:rsid w:val="009A1E9C"/>
    <w:rsid w:val="009A5564"/>
    <w:rsid w:val="009B19C8"/>
    <w:rsid w:val="009B38BE"/>
    <w:rsid w:val="009B4DF5"/>
    <w:rsid w:val="009B5309"/>
    <w:rsid w:val="009C3270"/>
    <w:rsid w:val="009C347B"/>
    <w:rsid w:val="009C3AC7"/>
    <w:rsid w:val="009C778A"/>
    <w:rsid w:val="009D1732"/>
    <w:rsid w:val="009D2B37"/>
    <w:rsid w:val="009D3FBF"/>
    <w:rsid w:val="009D61A1"/>
    <w:rsid w:val="009D714D"/>
    <w:rsid w:val="009D7439"/>
    <w:rsid w:val="009E0ACA"/>
    <w:rsid w:val="009E187E"/>
    <w:rsid w:val="009E1A44"/>
    <w:rsid w:val="009E4017"/>
    <w:rsid w:val="009F4200"/>
    <w:rsid w:val="009F43BF"/>
    <w:rsid w:val="009F70DA"/>
    <w:rsid w:val="009F793C"/>
    <w:rsid w:val="00A05579"/>
    <w:rsid w:val="00A077D7"/>
    <w:rsid w:val="00A07BFB"/>
    <w:rsid w:val="00A10DF5"/>
    <w:rsid w:val="00A10F35"/>
    <w:rsid w:val="00A1306D"/>
    <w:rsid w:val="00A1319F"/>
    <w:rsid w:val="00A133EF"/>
    <w:rsid w:val="00A1416E"/>
    <w:rsid w:val="00A20412"/>
    <w:rsid w:val="00A21BE7"/>
    <w:rsid w:val="00A258EF"/>
    <w:rsid w:val="00A27660"/>
    <w:rsid w:val="00A30A6F"/>
    <w:rsid w:val="00A321CD"/>
    <w:rsid w:val="00A330B5"/>
    <w:rsid w:val="00A338BB"/>
    <w:rsid w:val="00A35ED7"/>
    <w:rsid w:val="00A37E4D"/>
    <w:rsid w:val="00A43E20"/>
    <w:rsid w:val="00A4618A"/>
    <w:rsid w:val="00A46B49"/>
    <w:rsid w:val="00A5032F"/>
    <w:rsid w:val="00A55D68"/>
    <w:rsid w:val="00A603E9"/>
    <w:rsid w:val="00A6219A"/>
    <w:rsid w:val="00A63647"/>
    <w:rsid w:val="00A6611F"/>
    <w:rsid w:val="00A675C9"/>
    <w:rsid w:val="00A677E2"/>
    <w:rsid w:val="00A70EF9"/>
    <w:rsid w:val="00A72B21"/>
    <w:rsid w:val="00A7476B"/>
    <w:rsid w:val="00A74EA6"/>
    <w:rsid w:val="00A7543A"/>
    <w:rsid w:val="00A75E84"/>
    <w:rsid w:val="00A77ACB"/>
    <w:rsid w:val="00A86724"/>
    <w:rsid w:val="00A91613"/>
    <w:rsid w:val="00A91765"/>
    <w:rsid w:val="00A92503"/>
    <w:rsid w:val="00A925D0"/>
    <w:rsid w:val="00A9418B"/>
    <w:rsid w:val="00A96753"/>
    <w:rsid w:val="00AA2CB6"/>
    <w:rsid w:val="00AA2D29"/>
    <w:rsid w:val="00AA535E"/>
    <w:rsid w:val="00AA5AA0"/>
    <w:rsid w:val="00AA611B"/>
    <w:rsid w:val="00AA7511"/>
    <w:rsid w:val="00AB201E"/>
    <w:rsid w:val="00AB5D48"/>
    <w:rsid w:val="00AC0EF2"/>
    <w:rsid w:val="00AC1DFD"/>
    <w:rsid w:val="00AC4818"/>
    <w:rsid w:val="00AC4A59"/>
    <w:rsid w:val="00AC6467"/>
    <w:rsid w:val="00AD391A"/>
    <w:rsid w:val="00AD4B1D"/>
    <w:rsid w:val="00AD647F"/>
    <w:rsid w:val="00AE2124"/>
    <w:rsid w:val="00AE245F"/>
    <w:rsid w:val="00AE34B3"/>
    <w:rsid w:val="00AE4363"/>
    <w:rsid w:val="00AE4E5E"/>
    <w:rsid w:val="00AE54E8"/>
    <w:rsid w:val="00AF138E"/>
    <w:rsid w:val="00AF1654"/>
    <w:rsid w:val="00AF2D51"/>
    <w:rsid w:val="00AF45A4"/>
    <w:rsid w:val="00B00D8C"/>
    <w:rsid w:val="00B00E34"/>
    <w:rsid w:val="00B0197D"/>
    <w:rsid w:val="00B125B7"/>
    <w:rsid w:val="00B126BF"/>
    <w:rsid w:val="00B21450"/>
    <w:rsid w:val="00B24316"/>
    <w:rsid w:val="00B26353"/>
    <w:rsid w:val="00B33DCB"/>
    <w:rsid w:val="00B34703"/>
    <w:rsid w:val="00B368DE"/>
    <w:rsid w:val="00B4102B"/>
    <w:rsid w:val="00B41DDC"/>
    <w:rsid w:val="00B45200"/>
    <w:rsid w:val="00B46BB7"/>
    <w:rsid w:val="00B52896"/>
    <w:rsid w:val="00B52C62"/>
    <w:rsid w:val="00B5466B"/>
    <w:rsid w:val="00B55D76"/>
    <w:rsid w:val="00B56A57"/>
    <w:rsid w:val="00B60915"/>
    <w:rsid w:val="00B65CE4"/>
    <w:rsid w:val="00B7165B"/>
    <w:rsid w:val="00B71856"/>
    <w:rsid w:val="00B71C8C"/>
    <w:rsid w:val="00B74B4E"/>
    <w:rsid w:val="00B74B7D"/>
    <w:rsid w:val="00B757F0"/>
    <w:rsid w:val="00B82CAD"/>
    <w:rsid w:val="00B839C0"/>
    <w:rsid w:val="00B83D07"/>
    <w:rsid w:val="00B84F0F"/>
    <w:rsid w:val="00B90D0B"/>
    <w:rsid w:val="00B91409"/>
    <w:rsid w:val="00B9244D"/>
    <w:rsid w:val="00B961C8"/>
    <w:rsid w:val="00B96D74"/>
    <w:rsid w:val="00B97DF9"/>
    <w:rsid w:val="00BA204D"/>
    <w:rsid w:val="00BA255A"/>
    <w:rsid w:val="00BA6925"/>
    <w:rsid w:val="00BB3665"/>
    <w:rsid w:val="00BB368C"/>
    <w:rsid w:val="00BB438B"/>
    <w:rsid w:val="00BB4CEB"/>
    <w:rsid w:val="00BB58C7"/>
    <w:rsid w:val="00BB771A"/>
    <w:rsid w:val="00BB78DD"/>
    <w:rsid w:val="00BC0268"/>
    <w:rsid w:val="00BC08D8"/>
    <w:rsid w:val="00BC3485"/>
    <w:rsid w:val="00BC4414"/>
    <w:rsid w:val="00BC49EC"/>
    <w:rsid w:val="00BC5ED2"/>
    <w:rsid w:val="00BC603E"/>
    <w:rsid w:val="00BC78E8"/>
    <w:rsid w:val="00BD0DFF"/>
    <w:rsid w:val="00BD10BF"/>
    <w:rsid w:val="00BE0EBD"/>
    <w:rsid w:val="00BE1049"/>
    <w:rsid w:val="00BE1093"/>
    <w:rsid w:val="00BE3FC6"/>
    <w:rsid w:val="00BE4569"/>
    <w:rsid w:val="00BE5D68"/>
    <w:rsid w:val="00BF2765"/>
    <w:rsid w:val="00BF4E41"/>
    <w:rsid w:val="00BF597D"/>
    <w:rsid w:val="00BF6D12"/>
    <w:rsid w:val="00C02598"/>
    <w:rsid w:val="00C030F1"/>
    <w:rsid w:val="00C05718"/>
    <w:rsid w:val="00C0621E"/>
    <w:rsid w:val="00C065C0"/>
    <w:rsid w:val="00C14303"/>
    <w:rsid w:val="00C14CC4"/>
    <w:rsid w:val="00C1541E"/>
    <w:rsid w:val="00C25399"/>
    <w:rsid w:val="00C34992"/>
    <w:rsid w:val="00C3762A"/>
    <w:rsid w:val="00C40C0E"/>
    <w:rsid w:val="00C55B47"/>
    <w:rsid w:val="00C57BD8"/>
    <w:rsid w:val="00C57E84"/>
    <w:rsid w:val="00C61183"/>
    <w:rsid w:val="00C62DD3"/>
    <w:rsid w:val="00C64082"/>
    <w:rsid w:val="00C70A59"/>
    <w:rsid w:val="00C743B6"/>
    <w:rsid w:val="00C76A36"/>
    <w:rsid w:val="00C81667"/>
    <w:rsid w:val="00C836BD"/>
    <w:rsid w:val="00C92140"/>
    <w:rsid w:val="00C927E4"/>
    <w:rsid w:val="00C96344"/>
    <w:rsid w:val="00CB193A"/>
    <w:rsid w:val="00CB1E94"/>
    <w:rsid w:val="00CB364D"/>
    <w:rsid w:val="00CB3914"/>
    <w:rsid w:val="00CC24ED"/>
    <w:rsid w:val="00CC2AD5"/>
    <w:rsid w:val="00CC5704"/>
    <w:rsid w:val="00CC73DE"/>
    <w:rsid w:val="00CD14E0"/>
    <w:rsid w:val="00CD1EAB"/>
    <w:rsid w:val="00CD2CF2"/>
    <w:rsid w:val="00CD3130"/>
    <w:rsid w:val="00CD3ADF"/>
    <w:rsid w:val="00CD4B88"/>
    <w:rsid w:val="00CD51F1"/>
    <w:rsid w:val="00CE4433"/>
    <w:rsid w:val="00CE6848"/>
    <w:rsid w:val="00CE6AAC"/>
    <w:rsid w:val="00CE6C54"/>
    <w:rsid w:val="00CF0F2A"/>
    <w:rsid w:val="00CF225B"/>
    <w:rsid w:val="00CF5942"/>
    <w:rsid w:val="00CF6763"/>
    <w:rsid w:val="00D00E2E"/>
    <w:rsid w:val="00D03CBA"/>
    <w:rsid w:val="00D11374"/>
    <w:rsid w:val="00D11647"/>
    <w:rsid w:val="00D16FBA"/>
    <w:rsid w:val="00D17EFB"/>
    <w:rsid w:val="00D22D8C"/>
    <w:rsid w:val="00D23444"/>
    <w:rsid w:val="00D278C3"/>
    <w:rsid w:val="00D30231"/>
    <w:rsid w:val="00D4059B"/>
    <w:rsid w:val="00D42B03"/>
    <w:rsid w:val="00D46E98"/>
    <w:rsid w:val="00D47C2A"/>
    <w:rsid w:val="00D47E0E"/>
    <w:rsid w:val="00D50127"/>
    <w:rsid w:val="00D529BB"/>
    <w:rsid w:val="00D53D7A"/>
    <w:rsid w:val="00D72DF7"/>
    <w:rsid w:val="00D75FE7"/>
    <w:rsid w:val="00D761FE"/>
    <w:rsid w:val="00D76E46"/>
    <w:rsid w:val="00D82AE5"/>
    <w:rsid w:val="00D8649E"/>
    <w:rsid w:val="00D9185F"/>
    <w:rsid w:val="00D94591"/>
    <w:rsid w:val="00D948F3"/>
    <w:rsid w:val="00D95A57"/>
    <w:rsid w:val="00D9758D"/>
    <w:rsid w:val="00DA0848"/>
    <w:rsid w:val="00DA6C36"/>
    <w:rsid w:val="00DA7A64"/>
    <w:rsid w:val="00DB01AE"/>
    <w:rsid w:val="00DB062B"/>
    <w:rsid w:val="00DB28B6"/>
    <w:rsid w:val="00DB49C9"/>
    <w:rsid w:val="00DB53AE"/>
    <w:rsid w:val="00DC6E3E"/>
    <w:rsid w:val="00DC70D8"/>
    <w:rsid w:val="00DD0909"/>
    <w:rsid w:val="00DD2E2D"/>
    <w:rsid w:val="00DD36A3"/>
    <w:rsid w:val="00DD40EE"/>
    <w:rsid w:val="00DD7B68"/>
    <w:rsid w:val="00DE1D93"/>
    <w:rsid w:val="00DE342C"/>
    <w:rsid w:val="00DE605F"/>
    <w:rsid w:val="00DE6263"/>
    <w:rsid w:val="00DE71B2"/>
    <w:rsid w:val="00DF2632"/>
    <w:rsid w:val="00DF3E67"/>
    <w:rsid w:val="00DF40E4"/>
    <w:rsid w:val="00DF67FB"/>
    <w:rsid w:val="00E11620"/>
    <w:rsid w:val="00E116DF"/>
    <w:rsid w:val="00E12EB1"/>
    <w:rsid w:val="00E16D39"/>
    <w:rsid w:val="00E1794E"/>
    <w:rsid w:val="00E20D1B"/>
    <w:rsid w:val="00E23472"/>
    <w:rsid w:val="00E2625D"/>
    <w:rsid w:val="00E33ED8"/>
    <w:rsid w:val="00E350A2"/>
    <w:rsid w:val="00E44B3C"/>
    <w:rsid w:val="00E44C9A"/>
    <w:rsid w:val="00E579E9"/>
    <w:rsid w:val="00E60E83"/>
    <w:rsid w:val="00E63754"/>
    <w:rsid w:val="00E63A80"/>
    <w:rsid w:val="00E64A1A"/>
    <w:rsid w:val="00E654E5"/>
    <w:rsid w:val="00E72FBA"/>
    <w:rsid w:val="00E7327D"/>
    <w:rsid w:val="00E76896"/>
    <w:rsid w:val="00E77866"/>
    <w:rsid w:val="00E8052E"/>
    <w:rsid w:val="00E82ACD"/>
    <w:rsid w:val="00E841E5"/>
    <w:rsid w:val="00E9171E"/>
    <w:rsid w:val="00E9272D"/>
    <w:rsid w:val="00E94808"/>
    <w:rsid w:val="00E953C7"/>
    <w:rsid w:val="00E97C4A"/>
    <w:rsid w:val="00EA25A9"/>
    <w:rsid w:val="00EA6260"/>
    <w:rsid w:val="00EA7FDA"/>
    <w:rsid w:val="00EB2CE1"/>
    <w:rsid w:val="00EB345E"/>
    <w:rsid w:val="00EB4FB5"/>
    <w:rsid w:val="00EC2491"/>
    <w:rsid w:val="00ED0C0E"/>
    <w:rsid w:val="00ED267B"/>
    <w:rsid w:val="00ED3901"/>
    <w:rsid w:val="00ED4028"/>
    <w:rsid w:val="00EE1B96"/>
    <w:rsid w:val="00EE2F07"/>
    <w:rsid w:val="00EE5DB5"/>
    <w:rsid w:val="00EF0EE2"/>
    <w:rsid w:val="00EF1BFF"/>
    <w:rsid w:val="00EF4268"/>
    <w:rsid w:val="00EF4879"/>
    <w:rsid w:val="00F00F66"/>
    <w:rsid w:val="00F02FD4"/>
    <w:rsid w:val="00F05A4C"/>
    <w:rsid w:val="00F13F3E"/>
    <w:rsid w:val="00F14224"/>
    <w:rsid w:val="00F16A37"/>
    <w:rsid w:val="00F21B1B"/>
    <w:rsid w:val="00F2391F"/>
    <w:rsid w:val="00F24905"/>
    <w:rsid w:val="00F26092"/>
    <w:rsid w:val="00F26412"/>
    <w:rsid w:val="00F278C5"/>
    <w:rsid w:val="00F27F2D"/>
    <w:rsid w:val="00F337E3"/>
    <w:rsid w:val="00F408C9"/>
    <w:rsid w:val="00F40D20"/>
    <w:rsid w:val="00F41DB2"/>
    <w:rsid w:val="00F42FFC"/>
    <w:rsid w:val="00F44FC6"/>
    <w:rsid w:val="00F45F16"/>
    <w:rsid w:val="00F46859"/>
    <w:rsid w:val="00F47589"/>
    <w:rsid w:val="00F51380"/>
    <w:rsid w:val="00F52152"/>
    <w:rsid w:val="00F55504"/>
    <w:rsid w:val="00F558F5"/>
    <w:rsid w:val="00F55CC6"/>
    <w:rsid w:val="00F610A9"/>
    <w:rsid w:val="00F63896"/>
    <w:rsid w:val="00F64616"/>
    <w:rsid w:val="00F73ED5"/>
    <w:rsid w:val="00F74777"/>
    <w:rsid w:val="00F74A82"/>
    <w:rsid w:val="00F74C85"/>
    <w:rsid w:val="00F75221"/>
    <w:rsid w:val="00F76ABF"/>
    <w:rsid w:val="00F808AA"/>
    <w:rsid w:val="00F812A7"/>
    <w:rsid w:val="00F818D2"/>
    <w:rsid w:val="00F82344"/>
    <w:rsid w:val="00F83526"/>
    <w:rsid w:val="00F918F9"/>
    <w:rsid w:val="00F9204F"/>
    <w:rsid w:val="00F97130"/>
    <w:rsid w:val="00FA0718"/>
    <w:rsid w:val="00FA186B"/>
    <w:rsid w:val="00FA2B19"/>
    <w:rsid w:val="00FA5220"/>
    <w:rsid w:val="00FA5699"/>
    <w:rsid w:val="00FA59D2"/>
    <w:rsid w:val="00FA7357"/>
    <w:rsid w:val="00FB04DA"/>
    <w:rsid w:val="00FB075A"/>
    <w:rsid w:val="00FB299F"/>
    <w:rsid w:val="00FB5CC6"/>
    <w:rsid w:val="00FB6E54"/>
    <w:rsid w:val="00FC0F2E"/>
    <w:rsid w:val="00FC44FB"/>
    <w:rsid w:val="00FC66CC"/>
    <w:rsid w:val="00FD5F37"/>
    <w:rsid w:val="00FE29B1"/>
    <w:rsid w:val="00FE3775"/>
    <w:rsid w:val="00FF0843"/>
    <w:rsid w:val="00FF2043"/>
    <w:rsid w:val="00FF539B"/>
    <w:rsid w:val="00FF5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C60B93"/>
  <w15:chartTrackingRefBased/>
  <w15:docId w15:val="{2DBEBC0B-41E4-4A26-BE83-C985C45EF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1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5F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F40D2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A47C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A47CD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3A47CD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A47CD"/>
    <w:rPr>
      <w:rFonts w:ascii="Times New Roman" w:eastAsia="Times New Roman" w:hAnsi="Times New Roman" w:cs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47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47CD"/>
    <w:rPr>
      <w:color w:val="605E5C"/>
      <w:shd w:val="clear" w:color="auto" w:fill="E1DFDD"/>
    </w:rPr>
  </w:style>
  <w:style w:type="paragraph" w:customStyle="1" w:styleId="pbodytext">
    <w:name w:val="p_bodytext"/>
    <w:basedOn w:val="Normal"/>
    <w:rsid w:val="009A5564"/>
    <w:pPr>
      <w:spacing w:before="100" w:beforeAutospacing="1" w:after="100" w:afterAutospacing="1"/>
    </w:pPr>
  </w:style>
  <w:style w:type="character" w:customStyle="1" w:styleId="fbodytext">
    <w:name w:val="f_bodytext"/>
    <w:basedOn w:val="DefaultParagraphFont"/>
    <w:rsid w:val="009A5564"/>
  </w:style>
  <w:style w:type="paragraph" w:styleId="Header">
    <w:name w:val="header"/>
    <w:basedOn w:val="Normal"/>
    <w:link w:val="HeaderChar"/>
    <w:uiPriority w:val="99"/>
    <w:unhideWhenUsed/>
    <w:rsid w:val="001E15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2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E15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2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13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027879"/>
  </w:style>
  <w:style w:type="character" w:styleId="CommentReference">
    <w:name w:val="annotation reference"/>
    <w:basedOn w:val="DefaultParagraphFont"/>
    <w:uiPriority w:val="99"/>
    <w:semiHidden/>
    <w:unhideWhenUsed/>
    <w:rsid w:val="00CC57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5704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5704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A2D"/>
    <w:pPr>
      <w:spacing w:after="0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A2D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character" w:customStyle="1" w:styleId="fipmark">
    <w:name w:val="fip_mark"/>
    <w:basedOn w:val="DefaultParagraphFont"/>
    <w:rsid w:val="0076408C"/>
  </w:style>
  <w:style w:type="character" w:styleId="PageNumber">
    <w:name w:val="page number"/>
    <w:basedOn w:val="DefaultParagraphFont"/>
    <w:uiPriority w:val="99"/>
    <w:semiHidden/>
    <w:unhideWhenUsed/>
    <w:rsid w:val="006E3913"/>
  </w:style>
  <w:style w:type="paragraph" w:styleId="ListParagraph">
    <w:name w:val="List Paragraph"/>
    <w:basedOn w:val="Normal"/>
    <w:uiPriority w:val="34"/>
    <w:qFormat/>
    <w:rsid w:val="00EE2F0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D515F"/>
    <w:rPr>
      <w:color w:val="954F72"/>
      <w:u w:val="single"/>
    </w:rPr>
  </w:style>
  <w:style w:type="paragraph" w:customStyle="1" w:styleId="msonormal0">
    <w:name w:val="msonormal"/>
    <w:basedOn w:val="Normal"/>
    <w:rsid w:val="002D515F"/>
    <w:pPr>
      <w:spacing w:before="100" w:beforeAutospacing="1" w:after="100" w:afterAutospacing="1"/>
    </w:pPr>
  </w:style>
  <w:style w:type="paragraph" w:customStyle="1" w:styleId="font5">
    <w:name w:val="font5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i/>
      <w:iCs/>
      <w:sz w:val="22"/>
      <w:szCs w:val="22"/>
    </w:rPr>
  </w:style>
  <w:style w:type="paragraph" w:customStyle="1" w:styleId="font6">
    <w:name w:val="font6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font7">
    <w:name w:val="font7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font8">
    <w:name w:val="font8"/>
    <w:basedOn w:val="Normal"/>
    <w:rsid w:val="002D515F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xl65">
    <w:name w:val="xl65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color w:val="C00000"/>
    </w:rPr>
  </w:style>
  <w:style w:type="paragraph" w:customStyle="1" w:styleId="xl66">
    <w:name w:val="xl66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67">
    <w:name w:val="xl67"/>
    <w:basedOn w:val="Normal"/>
    <w:rsid w:val="002D515F"/>
    <w:pPr>
      <w:spacing w:before="100" w:beforeAutospacing="1" w:after="100" w:afterAutospacing="1"/>
    </w:pPr>
  </w:style>
  <w:style w:type="paragraph" w:customStyle="1" w:styleId="xl68">
    <w:name w:val="xl68"/>
    <w:basedOn w:val="Normal"/>
    <w:rsid w:val="002D515F"/>
    <w:pPr>
      <w:spacing w:before="100" w:beforeAutospacing="1" w:after="100" w:afterAutospacing="1"/>
    </w:pPr>
    <w:rPr>
      <w:color w:val="C00000"/>
    </w:rPr>
  </w:style>
  <w:style w:type="paragraph" w:customStyle="1" w:styleId="xl69">
    <w:name w:val="xl69"/>
    <w:basedOn w:val="Normal"/>
    <w:rsid w:val="002D515F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2D515F"/>
    <w:pPr>
      <w:spacing w:before="100" w:beforeAutospacing="1" w:after="100" w:afterAutospacing="1"/>
    </w:pPr>
    <w:rPr>
      <w:color w:val="C00000"/>
    </w:rPr>
  </w:style>
  <w:style w:type="paragraph" w:customStyle="1" w:styleId="xl71">
    <w:name w:val="xl71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2">
    <w:name w:val="xl72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3">
    <w:name w:val="xl73"/>
    <w:basedOn w:val="Normal"/>
    <w:rsid w:val="002D515F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"/>
    <w:rsid w:val="002D515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5">
    <w:name w:val="xl75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"/>
    <w:rsid w:val="002D515F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77">
    <w:name w:val="xl77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8">
    <w:name w:val="xl78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79">
    <w:name w:val="xl79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80">
    <w:name w:val="xl80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81">
    <w:name w:val="xl81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82">
    <w:name w:val="xl82"/>
    <w:basedOn w:val="Normal"/>
    <w:rsid w:val="002D515F"/>
    <w:pPr>
      <w:pBdr>
        <w:top w:val="single" w:sz="8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3">
    <w:name w:val="xl83"/>
    <w:basedOn w:val="Normal"/>
    <w:rsid w:val="002D515F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4">
    <w:name w:val="xl84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5">
    <w:name w:val="xl85"/>
    <w:basedOn w:val="Normal"/>
    <w:rsid w:val="002D515F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86">
    <w:name w:val="xl86"/>
    <w:basedOn w:val="Normal"/>
    <w:rsid w:val="002D515F"/>
    <w:pPr>
      <w:spacing w:before="100" w:beforeAutospacing="1" w:after="100" w:afterAutospacing="1"/>
    </w:pPr>
  </w:style>
  <w:style w:type="paragraph" w:customStyle="1" w:styleId="xl87">
    <w:name w:val="xl87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88">
    <w:name w:val="xl88"/>
    <w:basedOn w:val="Normal"/>
    <w:rsid w:val="002D515F"/>
    <w:pPr>
      <w:shd w:val="clear" w:color="000000" w:fill="C6E0B4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89">
    <w:name w:val="xl89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0">
    <w:name w:val="xl90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1">
    <w:name w:val="xl91"/>
    <w:basedOn w:val="Normal"/>
    <w:rsid w:val="002D515F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2">
    <w:name w:val="xl92"/>
    <w:basedOn w:val="Normal"/>
    <w:rsid w:val="002D515F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3">
    <w:name w:val="xl93"/>
    <w:basedOn w:val="Normal"/>
    <w:rsid w:val="002D515F"/>
    <w:pPr>
      <w:spacing w:before="100" w:beforeAutospacing="1" w:after="100" w:afterAutospacing="1"/>
    </w:pPr>
    <w:rPr>
      <w:color w:val="305496"/>
    </w:rPr>
  </w:style>
  <w:style w:type="paragraph" w:customStyle="1" w:styleId="xl94">
    <w:name w:val="xl94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5">
    <w:name w:val="xl95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6">
    <w:name w:val="xl96"/>
    <w:basedOn w:val="Normal"/>
    <w:rsid w:val="002D515F"/>
    <w:pPr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97">
    <w:name w:val="xl97"/>
    <w:basedOn w:val="Normal"/>
    <w:rsid w:val="002D515F"/>
    <w:pPr>
      <w:shd w:val="clear" w:color="000000" w:fill="C6E0B4"/>
      <w:spacing w:before="100" w:beforeAutospacing="1" w:after="100" w:afterAutospacing="1"/>
      <w:textAlignment w:val="center"/>
    </w:pPr>
    <w:rPr>
      <w:rFonts w:ascii="Arial" w:hAnsi="Arial" w:cs="Arial"/>
      <w:color w:val="C00000"/>
    </w:rPr>
  </w:style>
  <w:style w:type="paragraph" w:customStyle="1" w:styleId="xl98">
    <w:name w:val="xl98"/>
    <w:basedOn w:val="Normal"/>
    <w:rsid w:val="002D515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99">
    <w:name w:val="xl99"/>
    <w:basedOn w:val="Normal"/>
    <w:rsid w:val="002D515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0">
    <w:name w:val="xl100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1">
    <w:name w:val="xl101"/>
    <w:basedOn w:val="Normal"/>
    <w:rsid w:val="002D515F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"/>
    <w:rsid w:val="002D515F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105">
    <w:name w:val="xl105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  <w:color w:val="C00000"/>
    </w:rPr>
  </w:style>
  <w:style w:type="paragraph" w:customStyle="1" w:styleId="xl106">
    <w:name w:val="xl106"/>
    <w:basedOn w:val="Normal"/>
    <w:rsid w:val="002D515F"/>
    <w:pPr>
      <w:spacing w:before="100" w:beforeAutospacing="1" w:after="100" w:afterAutospacing="1"/>
      <w:textAlignment w:val="center"/>
    </w:pPr>
    <w:rPr>
      <w:rFonts w:ascii="Arial" w:hAnsi="Arial" w:cs="Arial"/>
      <w:color w:val="305496"/>
    </w:rPr>
  </w:style>
  <w:style w:type="paragraph" w:customStyle="1" w:styleId="xl107">
    <w:name w:val="xl107"/>
    <w:basedOn w:val="Normal"/>
    <w:rsid w:val="002D515F"/>
    <w:pPr>
      <w:shd w:val="clear" w:color="000000" w:fill="C6E0B4"/>
      <w:spacing w:before="100" w:beforeAutospacing="1" w:after="100" w:afterAutospacing="1"/>
    </w:pPr>
    <w:rPr>
      <w:rFonts w:ascii="Arial" w:hAnsi="Arial" w:cs="Arial"/>
    </w:rPr>
  </w:style>
  <w:style w:type="paragraph" w:customStyle="1" w:styleId="xl108">
    <w:name w:val="xl108"/>
    <w:basedOn w:val="Normal"/>
    <w:rsid w:val="002D515F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109">
    <w:name w:val="xl109"/>
    <w:basedOn w:val="Normal"/>
    <w:rsid w:val="002D515F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</w:rPr>
  </w:style>
  <w:style w:type="paragraph" w:customStyle="1" w:styleId="xl110">
    <w:name w:val="xl110"/>
    <w:basedOn w:val="Normal"/>
    <w:rsid w:val="002D515F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2F75B5"/>
    </w:rPr>
  </w:style>
  <w:style w:type="paragraph" w:customStyle="1" w:styleId="xl111">
    <w:name w:val="xl111"/>
    <w:basedOn w:val="Normal"/>
    <w:rsid w:val="002D515F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" w:hAnsi="Arial" w:cs="Arial"/>
      <w:color w:val="2F75B5"/>
    </w:rPr>
  </w:style>
  <w:style w:type="paragraph" w:customStyle="1" w:styleId="xl112">
    <w:name w:val="xl112"/>
    <w:basedOn w:val="Normal"/>
    <w:rsid w:val="002D515F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113">
    <w:name w:val="xl113"/>
    <w:basedOn w:val="Normal"/>
    <w:rsid w:val="002D515F"/>
    <w:pPr>
      <w:pBdr>
        <w:top w:val="single" w:sz="12" w:space="0" w:color="auto"/>
        <w:left w:val="single" w:sz="12" w:space="0" w:color="auto"/>
        <w:bottom w:val="single" w:sz="12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114">
    <w:name w:val="xl114"/>
    <w:basedOn w:val="Normal"/>
    <w:rsid w:val="002D515F"/>
    <w:pPr>
      <w:pBdr>
        <w:top w:val="single" w:sz="12" w:space="0" w:color="auto"/>
        <w:bottom w:val="single" w:sz="12" w:space="0" w:color="auto"/>
        <w:right w:val="single" w:sz="12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styleId="NormalWeb">
    <w:name w:val="Normal (Web)"/>
    <w:basedOn w:val="Normal"/>
    <w:uiPriority w:val="99"/>
    <w:unhideWhenUsed/>
    <w:rsid w:val="00EB345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E63A80"/>
  </w:style>
  <w:style w:type="character" w:styleId="Emphasis">
    <w:name w:val="Emphasis"/>
    <w:basedOn w:val="DefaultParagraphFont"/>
    <w:uiPriority w:val="20"/>
    <w:qFormat/>
    <w:rsid w:val="00E63A80"/>
    <w:rPr>
      <w:i/>
      <w:iCs/>
    </w:rPr>
  </w:style>
  <w:style w:type="character" w:customStyle="1" w:styleId="lrzxr">
    <w:name w:val="lrzxr"/>
    <w:basedOn w:val="DefaultParagraphFont"/>
    <w:rsid w:val="00591B11"/>
  </w:style>
  <w:style w:type="character" w:customStyle="1" w:styleId="Heading3Char">
    <w:name w:val="Heading 3 Char"/>
    <w:basedOn w:val="DefaultParagraphFont"/>
    <w:link w:val="Heading3"/>
    <w:uiPriority w:val="9"/>
    <w:rsid w:val="00F40D2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F45F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-text">
    <w:name w:val="title-text"/>
    <w:basedOn w:val="DefaultParagraphFont"/>
    <w:rsid w:val="00F45F16"/>
  </w:style>
  <w:style w:type="paragraph" w:styleId="Revision">
    <w:name w:val="Revision"/>
    <w:hidden/>
    <w:uiPriority w:val="99"/>
    <w:semiHidden/>
    <w:rsid w:val="00566B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722E3C"/>
    <w:rPr>
      <w:rFonts w:ascii="Segoe UI" w:hAnsi="Segoe UI" w:cs="Segoe UI" w:hint="default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281DD4"/>
  </w:style>
  <w:style w:type="character" w:customStyle="1" w:styleId="id-label">
    <w:name w:val="id-label"/>
    <w:basedOn w:val="DefaultParagraphFont"/>
    <w:rsid w:val="00CD51F1"/>
  </w:style>
  <w:style w:type="character" w:styleId="Strong">
    <w:name w:val="Strong"/>
    <w:basedOn w:val="DefaultParagraphFont"/>
    <w:uiPriority w:val="22"/>
    <w:qFormat/>
    <w:rsid w:val="00CD51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0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16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2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36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8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86032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8395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8399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60873B3-7AA8-F04A-AF7F-46A8711E8A15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B36F5-6B1B-4A8D-BD33-279D916A1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</Pages>
  <Words>404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Lena</dc:creator>
  <cp:keywords/>
  <dc:description/>
  <cp:lastModifiedBy>Nguyen, Lena</cp:lastModifiedBy>
  <cp:revision>108</cp:revision>
  <cp:lastPrinted>2023-07-03T18:13:00Z</cp:lastPrinted>
  <dcterms:created xsi:type="dcterms:W3CDTF">2024-01-05T16:19:00Z</dcterms:created>
  <dcterms:modified xsi:type="dcterms:W3CDTF">2024-02-07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749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04b3ba522c754178572f3a32c1b8d7c64d55753bea9329300d2d1132e9dad149</vt:lpwstr>
  </property>
</Properties>
</file>